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FC09BE" w14:textId="01149B6B" w:rsidR="00683F07" w:rsidRDefault="006A6D6F" w:rsidP="00FA36AC">
      <w:pPr>
        <w:pStyle w:val="Heading1"/>
      </w:pPr>
      <w:r>
        <w:t>Model My Watershed Activity</w:t>
      </w:r>
    </w:p>
    <w:p w14:paraId="1B61B462" w14:textId="24BBA96F" w:rsidR="006A6D6F" w:rsidRDefault="006A6D6F">
      <w:r>
        <w:t xml:space="preserve"> In this activity</w:t>
      </w:r>
      <w:r w:rsidR="00FA36AC">
        <w:t>,</w:t>
      </w:r>
      <w:r>
        <w:t xml:space="preserve"> you will use the</w:t>
      </w:r>
      <w:r w:rsidR="00CF5F17">
        <w:t xml:space="preserve"> Model My Watershed</w:t>
      </w:r>
      <w:r>
        <w:t xml:space="preserve"> program </w:t>
      </w:r>
      <w:r w:rsidR="00CF5F17">
        <w:t>to explore data layers</w:t>
      </w:r>
      <w:r w:rsidR="00FA36AC">
        <w:t>, simulate the effects of land changes, and propose a project to improve river health</w:t>
      </w:r>
      <w:r w:rsidR="005F20A9">
        <w:t>.</w:t>
      </w:r>
    </w:p>
    <w:p w14:paraId="14D968AC" w14:textId="05184944" w:rsidR="00FA36AC" w:rsidRDefault="004023B2" w:rsidP="00FA36AC">
      <w:pPr>
        <w:jc w:val="both"/>
      </w:pPr>
      <w:hyperlink r:id="rId8" w:history="1">
        <w:r w:rsidR="005F20A9" w:rsidRPr="00674C81">
          <w:rPr>
            <w:rStyle w:val="Hyperlink"/>
          </w:rPr>
          <w:t>https://modelmywatershed.org/</w:t>
        </w:r>
      </w:hyperlink>
    </w:p>
    <w:p w14:paraId="05B7AB4C" w14:textId="547A9CB3" w:rsidR="00CF5F17" w:rsidRPr="00FA36AC" w:rsidRDefault="00CF5F17">
      <w:pPr>
        <w:rPr>
          <w:rStyle w:val="IntenseEmphasis"/>
        </w:rPr>
      </w:pPr>
      <w:r w:rsidRPr="00FA36AC">
        <w:rPr>
          <w:rStyle w:val="IntenseEmphasis"/>
        </w:rPr>
        <w:t>Select Area:</w:t>
      </w:r>
    </w:p>
    <w:p w14:paraId="734650D0" w14:textId="11DFC546" w:rsidR="006A6D6F" w:rsidRPr="005F20A9" w:rsidRDefault="006A6D6F" w:rsidP="006A6D6F">
      <w:pPr>
        <w:pStyle w:val="ListParagraph"/>
        <w:numPr>
          <w:ilvl w:val="0"/>
          <w:numId w:val="1"/>
        </w:numPr>
        <w:rPr>
          <w:b/>
          <w:bCs/>
        </w:rPr>
      </w:pPr>
      <w:r w:rsidRPr="005F20A9">
        <w:rPr>
          <w:b/>
          <w:bCs/>
        </w:rPr>
        <w:t xml:space="preserve">Open Model My Watershed, and hit “Get Started” </w:t>
      </w:r>
    </w:p>
    <w:p w14:paraId="509FCBDF" w14:textId="438CEBF9" w:rsidR="006A6D6F" w:rsidRDefault="006A6D6F" w:rsidP="006A6D6F">
      <w:pPr>
        <w:pStyle w:val="ListParagraph"/>
        <w:ind w:left="1440"/>
      </w:pPr>
      <w:r>
        <w:t>Find and zoom into the San Luis Valley</w:t>
      </w:r>
    </w:p>
    <w:p w14:paraId="10457C69" w14:textId="46949FCA" w:rsidR="006A6D6F" w:rsidRDefault="006A6D6F" w:rsidP="006A6D6F">
      <w:pPr>
        <w:pStyle w:val="ListParagraph"/>
        <w:ind w:left="1440"/>
      </w:pPr>
      <w:r>
        <w:t>Find “Layers</w:t>
      </w:r>
      <w:r w:rsidR="00CF5F17">
        <w:t>”</w:t>
      </w:r>
      <w:r>
        <w:t xml:space="preserve"> at the bottom</w:t>
      </w:r>
      <w:r w:rsidR="00CF5F17">
        <w:t xml:space="preserve"> of the screen,</w:t>
      </w:r>
      <w:r>
        <w:t xml:space="preserve"> click on “Streams</w:t>
      </w:r>
      <w:r w:rsidR="005F20A9">
        <w:t>,</w:t>
      </w:r>
      <w:r>
        <w:t xml:space="preserve">” select </w:t>
      </w:r>
      <w:r w:rsidR="007C55B3">
        <w:t>Continental</w:t>
      </w:r>
      <w:r>
        <w:t xml:space="preserve"> US Stream Network</w:t>
      </w:r>
    </w:p>
    <w:p w14:paraId="406C456A" w14:textId="77777777" w:rsidR="007C55B3" w:rsidRDefault="007C55B3" w:rsidP="006A6D6F">
      <w:pPr>
        <w:pStyle w:val="ListParagraph"/>
        <w:ind w:left="1440"/>
      </w:pPr>
    </w:p>
    <w:p w14:paraId="561CF456" w14:textId="457BAD36" w:rsidR="006A6D6F" w:rsidRDefault="007C55B3" w:rsidP="006A6D6F">
      <w:pPr>
        <w:pStyle w:val="ListParagraph"/>
        <w:ind w:left="1440"/>
      </w:pPr>
      <w:r>
        <w:t>Your screen should look like this:</w:t>
      </w:r>
    </w:p>
    <w:p w14:paraId="419280B5" w14:textId="185605DA" w:rsidR="006A6D6F" w:rsidRDefault="006A6D6F" w:rsidP="007C55B3">
      <w:pPr>
        <w:ind w:left="360"/>
      </w:pPr>
      <w:r w:rsidRPr="006A6D6F">
        <w:rPr>
          <w:noProof/>
        </w:rPr>
        <w:drawing>
          <wp:inline distT="0" distB="0" distL="0" distR="0" wp14:anchorId="7E0715C0" wp14:editId="23B621D6">
            <wp:extent cx="5943600" cy="29140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B46FA" w14:textId="124EA2F0" w:rsidR="007C55B3" w:rsidRDefault="007C55B3" w:rsidP="007C55B3">
      <w:pPr>
        <w:ind w:left="360"/>
      </w:pPr>
    </w:p>
    <w:p w14:paraId="6DCD9AEA" w14:textId="0E414B2E" w:rsidR="007C55B3" w:rsidRDefault="00FA36AC" w:rsidP="00FA36AC">
      <w:pPr>
        <w:pStyle w:val="ListParagraph"/>
        <w:ind w:left="1080"/>
      </w:pPr>
      <w:r>
        <w:t>*</w:t>
      </w:r>
      <w:r w:rsidR="007C55B3">
        <w:t>Zoom in and out to see different rivers and tributaries</w:t>
      </w:r>
    </w:p>
    <w:p w14:paraId="4A21D04F" w14:textId="77777777" w:rsidR="00FA36AC" w:rsidRDefault="00FA36AC" w:rsidP="00FA36AC">
      <w:pPr>
        <w:pStyle w:val="ListParagraph"/>
        <w:ind w:left="1080"/>
      </w:pPr>
    </w:p>
    <w:p w14:paraId="294E4F4A" w14:textId="3BF3B84F" w:rsidR="007C55B3" w:rsidRPr="005F20A9" w:rsidRDefault="007C55B3" w:rsidP="007C55B3">
      <w:pPr>
        <w:pStyle w:val="ListParagraph"/>
        <w:numPr>
          <w:ilvl w:val="0"/>
          <w:numId w:val="1"/>
        </w:numPr>
        <w:rPr>
          <w:b/>
          <w:bCs/>
        </w:rPr>
      </w:pPr>
      <w:r w:rsidRPr="005F20A9">
        <w:rPr>
          <w:b/>
          <w:bCs/>
        </w:rPr>
        <w:t>Select a watershed or subwatershed</w:t>
      </w:r>
    </w:p>
    <w:p w14:paraId="03F9AA92" w14:textId="62DDB0CD" w:rsidR="007C55B3" w:rsidRDefault="007C55B3" w:rsidP="007C55B3">
      <w:pPr>
        <w:pStyle w:val="ListParagraph"/>
        <w:ind w:left="1440"/>
      </w:pPr>
      <w:r>
        <w:t xml:space="preserve">Click “select </w:t>
      </w:r>
      <w:r w:rsidR="00FA36AC">
        <w:t>boundaries</w:t>
      </w:r>
      <w:r>
        <w:t xml:space="preserve">’ </w:t>
      </w:r>
    </w:p>
    <w:p w14:paraId="44436C1C" w14:textId="4B5A9D77" w:rsidR="007C55B3" w:rsidRDefault="007C55B3" w:rsidP="007C55B3">
      <w:pPr>
        <w:pStyle w:val="ListParagraph"/>
        <w:ind w:left="1440"/>
      </w:pPr>
      <w:r>
        <w:t>Select any of the first three options (USGS units</w:t>
      </w:r>
      <w:r w:rsidR="00FA36AC">
        <w:t>.</w:t>
      </w:r>
      <w:r>
        <w:t xml:space="preserve">) This will </w:t>
      </w:r>
      <w:r w:rsidR="00FA36AC">
        <w:t>determine</w:t>
      </w:r>
      <w:r>
        <w:t xml:space="preserve"> the size and scale of your </w:t>
      </w:r>
      <w:r w:rsidR="00721F2A">
        <w:t xml:space="preserve">study area. </w:t>
      </w:r>
    </w:p>
    <w:p w14:paraId="016C569A" w14:textId="2940E968" w:rsidR="00721F2A" w:rsidRDefault="00721F2A" w:rsidP="00721F2A">
      <w:pPr>
        <w:pStyle w:val="ListParagraph"/>
        <w:ind w:left="0"/>
      </w:pPr>
      <w:r w:rsidRPr="00721F2A">
        <w:rPr>
          <w:noProof/>
        </w:rPr>
        <w:lastRenderedPageBreak/>
        <w:drawing>
          <wp:inline distT="0" distB="0" distL="0" distR="0" wp14:anchorId="1B0CD64F" wp14:editId="4BF45C20">
            <wp:extent cx="5640149" cy="2739931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46377" cy="2742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78628" w14:textId="1E952F3B" w:rsidR="007C55B3" w:rsidRDefault="00721F2A" w:rsidP="005F20A9">
      <w:pPr>
        <w:pStyle w:val="ListParagraph"/>
      </w:pPr>
      <w:r>
        <w:t>Select any of the rivers in red</w:t>
      </w:r>
      <w:r w:rsidR="00FA36AC">
        <w:t>,</w:t>
      </w:r>
      <w:r>
        <w:t xml:space="preserve"> and it will create a watershed boundar</w:t>
      </w:r>
      <w:r w:rsidR="00FA36AC">
        <w:t>y</w:t>
      </w:r>
      <w:r>
        <w:t xml:space="preserve"> based on </w:t>
      </w:r>
      <w:r w:rsidR="005F20A9">
        <w:t xml:space="preserve">the </w:t>
      </w:r>
      <w:r>
        <w:t>river</w:t>
      </w:r>
      <w:r w:rsidR="005F20A9">
        <w:t xml:space="preserve"> segment</w:t>
      </w:r>
      <w:r>
        <w:t xml:space="preserve"> you clicked on.</w:t>
      </w:r>
    </w:p>
    <w:p w14:paraId="476E8B6E" w14:textId="6AA0B96A" w:rsidR="000118EB" w:rsidRPr="00FA36AC" w:rsidRDefault="00CF5F17" w:rsidP="00CF5F17">
      <w:pPr>
        <w:rPr>
          <w:rStyle w:val="IntenseEmphasis"/>
        </w:rPr>
      </w:pPr>
      <w:r w:rsidRPr="00FA36AC">
        <w:rPr>
          <w:rStyle w:val="IntenseEmphasis"/>
        </w:rPr>
        <w:t>Analyze:</w:t>
      </w:r>
    </w:p>
    <w:p w14:paraId="1A34CD16" w14:textId="7EEC206B" w:rsidR="00721F2A" w:rsidRDefault="00721F2A" w:rsidP="000118EB">
      <w:r>
        <w:t xml:space="preserve">Once you have </w:t>
      </w:r>
      <w:r w:rsidR="00CF5F17">
        <w:t xml:space="preserve">selected </w:t>
      </w:r>
      <w:r>
        <w:t>a boundar</w:t>
      </w:r>
      <w:r w:rsidR="00CF5F17">
        <w:t>y</w:t>
      </w:r>
      <w:r>
        <w:t xml:space="preserve"> </w:t>
      </w:r>
      <w:r w:rsidR="00D93D4E">
        <w:t xml:space="preserve">explore the different </w:t>
      </w:r>
      <w:r w:rsidR="000118EB">
        <w:t>layers and sidebar tabs to answer the following questions</w:t>
      </w:r>
    </w:p>
    <w:p w14:paraId="330BF571" w14:textId="3CB66861" w:rsidR="00721F2A" w:rsidRDefault="00FA36AC" w:rsidP="000D0A8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17792" behindDoc="0" locked="0" layoutInCell="1" allowOverlap="1" wp14:anchorId="7D63240F" wp14:editId="047F1693">
                <wp:simplePos x="0" y="0"/>
                <wp:positionH relativeFrom="column">
                  <wp:posOffset>2621280</wp:posOffset>
                </wp:positionH>
                <wp:positionV relativeFrom="paragraph">
                  <wp:posOffset>193040</wp:posOffset>
                </wp:positionV>
                <wp:extent cx="3479165" cy="4191635"/>
                <wp:effectExtent l="0" t="0" r="26035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9165" cy="419163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28EB50" w14:textId="507658D4" w:rsidR="008E351B" w:rsidRDefault="008E351B">
                            <w:r>
                              <w:t>Under the Layers tab</w:t>
                            </w:r>
                            <w:r w:rsidR="005F20A9">
                              <w:t>,</w:t>
                            </w:r>
                            <w:r>
                              <w:t xml:space="preserve"> select </w:t>
                            </w:r>
                            <w:r w:rsidRPr="00CF5F17">
                              <w:rPr>
                                <w:b/>
                                <w:bCs/>
                              </w:rPr>
                              <w:t>Coverage Grid</w:t>
                            </w:r>
                            <w:r>
                              <w:t xml:space="preserve"> and </w:t>
                            </w:r>
                            <w:r w:rsidR="00D93D4E">
                              <w:t>click on a layer title to turn it one</w:t>
                            </w:r>
                            <w:r>
                              <w:t xml:space="preserve">. (click on the to </w:t>
                            </w:r>
                            <w:r w:rsidRPr="00721F2A">
                              <w:rPr>
                                <w:noProof/>
                              </w:rPr>
                              <w:drawing>
                                <wp:inline distT="0" distB="0" distL="0" distR="0" wp14:anchorId="0B66E0C3" wp14:editId="014E8969">
                                  <wp:extent cx="169933" cy="121387"/>
                                  <wp:effectExtent l="0" t="0" r="190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" t="2" r="20001" b="26123"/>
                                          <a:stretch/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87384" cy="13385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see the legen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63240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6.4pt;margin-top:15.2pt;width:273.95pt;height:330.05pt;z-index:251617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" fillcolor="white [3201]" strokecolor="#4f81bd [3204]" strokeweight="2pt">
                <v:textbox>
                  <w:txbxContent>
                    <w:p w14:paraId="2628EB50" w14:textId="507658D4" w:rsidR="008E351B" w:rsidRDefault="008E351B">
                      <w:r>
                        <w:t>Under the Layers tab</w:t>
                      </w:r>
                      <w:r w:rsidR="005F20A9">
                        <w:t>,</w:t>
                      </w:r>
                      <w:r>
                        <w:t xml:space="preserve"> select </w:t>
                      </w:r>
                      <w:r w:rsidRPr="00CF5F17">
                        <w:rPr>
                          <w:b/>
                          <w:bCs/>
                        </w:rPr>
                        <w:t>Coverage Grid</w:t>
                      </w:r>
                      <w:r>
                        <w:t xml:space="preserve"> and </w:t>
                      </w:r>
                      <w:r w:rsidR="00D93D4E">
                        <w:t>click on a layer title to turn it one</w:t>
                      </w:r>
                      <w:r>
                        <w:t xml:space="preserve">. (click on the to </w:t>
                      </w:r>
                      <w:r w:rsidRPr="00721F2A">
                        <w:rPr>
                          <w:noProof/>
                        </w:rPr>
                        <w:drawing>
                          <wp:inline distT="0" distB="0" distL="0" distR="0" wp14:anchorId="0B66E0C3" wp14:editId="014E8969">
                            <wp:extent cx="169933" cy="121387"/>
                            <wp:effectExtent l="0" t="0" r="1905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" t="2" r="20001" b="26123"/>
                                    <a:stretch/>
                                  </pic:blipFill>
                                  <pic:spPr bwMode="auto">
                                    <a:xfrm flipH="1">
                                      <a:off x="0" y="0"/>
                                      <a:ext cx="187384" cy="13385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see the legend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F5F17">
        <w:rPr>
          <w:noProof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4F74D22E" wp14:editId="532059BB">
                <wp:simplePos x="0" y="0"/>
                <wp:positionH relativeFrom="column">
                  <wp:posOffset>-243256</wp:posOffset>
                </wp:positionH>
                <wp:positionV relativeFrom="paragraph">
                  <wp:posOffset>209224</wp:posOffset>
                </wp:positionV>
                <wp:extent cx="2360930" cy="4159250"/>
                <wp:effectExtent l="0" t="0" r="22860" b="127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1592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AD0A62" w14:textId="7FA60C67" w:rsidR="008E351B" w:rsidRDefault="008E351B">
                            <w:r>
                              <w:t>Click the tabs (in yellow) on the side bar to see the percent composition of each lay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4D22E" id="_x0000_s1027" type="#_x0000_t202" style="position:absolute;margin-left:-19.15pt;margin-top:16.45pt;width:185.9pt;height:327.5pt;z-index:25163110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" fillcolor="white [3201]" strokecolor="#4f81bd [3204]" strokeweight="2pt">
                <v:textbox>
                  <w:txbxContent>
                    <w:p w14:paraId="35AD0A62" w14:textId="7FA60C67" w:rsidR="008E351B" w:rsidRDefault="008E351B">
                      <w:r>
                        <w:t>Click the tabs (in yellow) on the side bar to see the percent composition of each lay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335F709" w14:textId="3D5BF66C" w:rsidR="00801816" w:rsidRPr="00801816" w:rsidRDefault="00801816" w:rsidP="00801816"/>
    <w:p w14:paraId="2730ED1A" w14:textId="7B836B01" w:rsidR="00801816" w:rsidRPr="00801816" w:rsidRDefault="00801816" w:rsidP="00801816"/>
    <w:p w14:paraId="2041245B" w14:textId="5956E0AC" w:rsidR="00801816" w:rsidRPr="00801816" w:rsidRDefault="00CF5F17" w:rsidP="00801816">
      <w:r w:rsidRPr="000D0A81">
        <w:rPr>
          <w:noProof/>
        </w:rPr>
        <w:drawing>
          <wp:anchor distT="0" distB="0" distL="114300" distR="114300" simplePos="0" relativeHeight="251673088" behindDoc="0" locked="0" layoutInCell="1" allowOverlap="1" wp14:anchorId="2EF96A30" wp14:editId="289E750A">
            <wp:simplePos x="0" y="0"/>
            <wp:positionH relativeFrom="column">
              <wp:posOffset>-2183602</wp:posOffset>
            </wp:positionH>
            <wp:positionV relativeFrom="paragraph">
              <wp:posOffset>64770</wp:posOffset>
            </wp:positionV>
            <wp:extent cx="1804035" cy="2940050"/>
            <wp:effectExtent l="0" t="0" r="571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82"/>
                    <a:stretch/>
                  </pic:blipFill>
                  <pic:spPr bwMode="auto">
                    <a:xfrm>
                      <a:off x="0" y="0"/>
                      <a:ext cx="1804035" cy="2940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3B5AED" w14:textId="3F0351AF" w:rsidR="00801816" w:rsidRPr="00801816" w:rsidRDefault="00FA36AC" w:rsidP="00801816">
      <w:r>
        <w:rPr>
          <w:noProof/>
        </w:rPr>
        <w:drawing>
          <wp:anchor distT="0" distB="0" distL="114300" distR="114300" simplePos="0" relativeHeight="251707904" behindDoc="0" locked="0" layoutInCell="1" allowOverlap="1" wp14:anchorId="0D2E3622" wp14:editId="48201C1E">
            <wp:simplePos x="0" y="0"/>
            <wp:positionH relativeFrom="column">
              <wp:posOffset>497413</wp:posOffset>
            </wp:positionH>
            <wp:positionV relativeFrom="paragraph">
              <wp:posOffset>6985</wp:posOffset>
            </wp:positionV>
            <wp:extent cx="3195955" cy="2521585"/>
            <wp:effectExtent l="0" t="0" r="4445" b="0"/>
            <wp:wrapTight wrapText="bothSides">
              <wp:wrapPolygon edited="0">
                <wp:start x="0" y="0"/>
                <wp:lineTo x="0" y="21377"/>
                <wp:lineTo x="21501" y="21377"/>
                <wp:lineTo x="2150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427" t="36741" r="29112" b="3704"/>
                    <a:stretch/>
                  </pic:blipFill>
                  <pic:spPr bwMode="auto">
                    <a:xfrm>
                      <a:off x="0" y="0"/>
                      <a:ext cx="3195955" cy="2521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1858D4" w14:textId="52C79203" w:rsidR="00801816" w:rsidRPr="00801816" w:rsidRDefault="00801816" w:rsidP="00801816"/>
    <w:p w14:paraId="5636DDDE" w14:textId="58D9EBB6" w:rsidR="00801816" w:rsidRPr="00801816" w:rsidRDefault="00BB0BEA" w:rsidP="00801816">
      <w:r>
        <w:rPr>
          <w:noProof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2B6C8867" wp14:editId="13A279CE">
                <wp:simplePos x="0" y="0"/>
                <wp:positionH relativeFrom="column">
                  <wp:posOffset>-1965960</wp:posOffset>
                </wp:positionH>
                <wp:positionV relativeFrom="paragraph">
                  <wp:posOffset>60959</wp:posOffset>
                </wp:positionV>
                <wp:extent cx="793750" cy="339725"/>
                <wp:effectExtent l="0" t="38100" r="63500" b="222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3750" cy="3397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790AF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-154.8pt;margin-top:4.8pt;width:62.5pt;height:26.75pt;flip:y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" strokecolor="black [3213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62D6D5E7" wp14:editId="5BFD2548">
                <wp:simplePos x="0" y="0"/>
                <wp:positionH relativeFrom="column">
                  <wp:posOffset>-1124585</wp:posOffset>
                </wp:positionH>
                <wp:positionV relativeFrom="paragraph">
                  <wp:posOffset>13335</wp:posOffset>
                </wp:positionV>
                <wp:extent cx="342900" cy="184150"/>
                <wp:effectExtent l="0" t="0" r="19050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184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F7A099" id="Rectangle 8" o:spid="_x0000_s1026" style="position:absolute;margin-left:-88.55pt;margin-top:1.05pt;width:27pt;height:14.5pt;z-index:2517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" filled="f" strokecolor="#c00000" strokeweight="2pt"/>
            </w:pict>
          </mc:Fallback>
        </mc:AlternateContent>
      </w:r>
    </w:p>
    <w:p w14:paraId="69B06B26" w14:textId="4D394FF6" w:rsidR="00801816" w:rsidRPr="00801816" w:rsidRDefault="00BB0BEA" w:rsidP="00801816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4048" behindDoc="0" locked="0" layoutInCell="1" allowOverlap="1" wp14:anchorId="11D9617A" wp14:editId="71AA842A">
                <wp:simplePos x="0" y="0"/>
                <wp:positionH relativeFrom="column">
                  <wp:posOffset>-3115310</wp:posOffset>
                </wp:positionH>
                <wp:positionV relativeFrom="paragraph">
                  <wp:posOffset>88900</wp:posOffset>
                </wp:positionV>
                <wp:extent cx="1441450" cy="231775"/>
                <wp:effectExtent l="0" t="0" r="25400" b="1587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1450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F43571" w14:textId="72989E53" w:rsidR="00BB0BEA" w:rsidRPr="00BB0BEA" w:rsidRDefault="00BB0BEA" w:rsidP="00BB0BEA">
                            <w:pPr>
                              <w:spacing w:before="0"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B0BEA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Make sure layer is turned 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9617A" id="_x0000_s1028" type="#_x0000_t202" style="position:absolute;margin-left:-245.3pt;margin-top:7pt;width:113.5pt;height:18.25pt;z-index:251714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" strokecolor="#c00000">
                <v:textbox>
                  <w:txbxContent>
                    <w:p w14:paraId="33F43571" w14:textId="72989E53" w:rsidR="00BB0BEA" w:rsidRPr="00BB0BEA" w:rsidRDefault="00BB0BEA" w:rsidP="00BB0BEA">
                      <w:pPr>
                        <w:spacing w:before="0" w:after="0"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B0BEA">
                        <w:rPr>
                          <w:b/>
                          <w:bCs/>
                          <w:sz w:val="16"/>
                          <w:szCs w:val="16"/>
                        </w:rPr>
                        <w:t>Make sure layer is turned o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2713D52" w14:textId="457431B7" w:rsidR="00801816" w:rsidRPr="00801816" w:rsidRDefault="00801816" w:rsidP="00801816"/>
    <w:p w14:paraId="7345B25E" w14:textId="39813568" w:rsidR="00801816" w:rsidRDefault="00801816" w:rsidP="00801816"/>
    <w:p w14:paraId="3DB9CA0C" w14:textId="6F5F9967" w:rsidR="000D0A81" w:rsidRDefault="000D0A81">
      <w:r>
        <w:br w:type="page"/>
      </w:r>
    </w:p>
    <w:p w14:paraId="418CF70F" w14:textId="73F6DF8C" w:rsidR="00801816" w:rsidRDefault="00FA36AC" w:rsidP="00801816">
      <w:pPr>
        <w:jc w:val="center"/>
      </w:pPr>
      <w:r w:rsidRPr="00FA36AC">
        <w:rPr>
          <w:rStyle w:val="SubtitleChar"/>
        </w:rPr>
        <w:lastRenderedPageBreak/>
        <w:t>N</w:t>
      </w:r>
      <w:r w:rsidR="000D0A81" w:rsidRPr="00FA36AC">
        <w:rPr>
          <w:rStyle w:val="SubtitleChar"/>
        </w:rPr>
        <w:t xml:space="preserve">ame of your selected water boundary </w:t>
      </w:r>
      <w:r w:rsidRPr="00FA36AC">
        <w:rPr>
          <w:rStyle w:val="SubtitleChar"/>
        </w:rPr>
        <w:t>____</w:t>
      </w:r>
      <w:sdt>
        <w:sdtPr>
          <w:rPr>
            <w:rStyle w:val="student"/>
          </w:rPr>
          <w:id w:val="-144519471"/>
          <w:placeholder>
            <w:docPart w:val="FB87CF184333447E864A26D0FB62797D"/>
          </w:placeholder>
          <w:showingPlcHdr/>
          <w:text/>
        </w:sdtPr>
        <w:sdtEndPr>
          <w:rPr>
            <w:rStyle w:val="student"/>
          </w:rPr>
        </w:sdtEndPr>
        <w:sdtContent>
          <w:r w:rsidR="00B473DF" w:rsidRPr="00674C81">
            <w:rPr>
              <w:rStyle w:val="PlaceholderText"/>
            </w:rPr>
            <w:t>Click or tap here to enter text.</w:t>
          </w:r>
        </w:sdtContent>
      </w:sdt>
      <w:r w:rsidR="000D0A81" w:rsidRPr="00FA36AC">
        <w:rPr>
          <w:rStyle w:val="SubtitleChar"/>
        </w:rPr>
        <w:t>__________</w:t>
      </w:r>
      <w:r>
        <w:rPr>
          <w:rStyle w:val="SubtitleChar"/>
        </w:rPr>
        <w:t>_</w:t>
      </w:r>
      <w:r w:rsidR="007F08F0">
        <w:t xml:space="preserve">  </w:t>
      </w:r>
      <w:proofErr w:type="gramStart"/>
      <w:r w:rsidR="007F08F0">
        <w:t xml:space="preserve">   (</w:t>
      </w:r>
      <w:proofErr w:type="gramEnd"/>
      <w:r w:rsidR="007F08F0">
        <w:t>i.e Alamosa River Watershed)</w:t>
      </w:r>
    </w:p>
    <w:p w14:paraId="74A21E8B" w14:textId="77777777" w:rsidR="00FA36AC" w:rsidRDefault="00FA36AC" w:rsidP="00FA36AC">
      <w:pPr>
        <w:ind w:firstLine="720"/>
        <w:rPr>
          <w:rStyle w:val="Strong"/>
        </w:rPr>
      </w:pPr>
    </w:p>
    <w:p w14:paraId="0C92B6A9" w14:textId="144B89C1" w:rsidR="003639FC" w:rsidRDefault="003639FC" w:rsidP="00FA36AC">
      <w:pPr>
        <w:ind w:firstLine="720"/>
      </w:pPr>
      <w:r w:rsidRPr="00FA36AC">
        <w:rPr>
          <w:rStyle w:val="Strong"/>
        </w:rPr>
        <w:t>Land Cover:</w:t>
      </w:r>
      <w:r>
        <w:t xml:space="preserve"> List the top 3 land cover categories and the percentage of the land they cover. </w:t>
      </w:r>
    </w:p>
    <w:sdt>
      <w:sdtPr>
        <w:rPr>
          <w:rStyle w:val="student1"/>
        </w:rPr>
        <w:id w:val="947047111"/>
        <w:placeholder>
          <w:docPart w:val="DefaultPlaceholder_-1854013440"/>
        </w:placeholder>
        <w:showingPlcHdr/>
        <w:text/>
      </w:sdtPr>
      <w:sdtEndPr>
        <w:rPr>
          <w:rStyle w:val="DefaultParagraphFont"/>
          <w:color w:val="auto"/>
        </w:rPr>
      </w:sdtEndPr>
      <w:sdtContent>
        <w:p w14:paraId="776B6010" w14:textId="390BA701" w:rsidR="003639FC" w:rsidRDefault="00C94D2D" w:rsidP="000E5C71">
          <w:pPr>
            <w:pStyle w:val="ListParagraph"/>
            <w:numPr>
              <w:ilvl w:val="0"/>
              <w:numId w:val="2"/>
            </w:numPr>
            <w:jc w:val="center"/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0381EFC0" w14:textId="4B5AC1DD" w:rsidR="003639FC" w:rsidRDefault="004023B2" w:rsidP="00B473DF">
      <w:pPr>
        <w:pStyle w:val="ListParagraph"/>
        <w:numPr>
          <w:ilvl w:val="0"/>
          <w:numId w:val="2"/>
        </w:numPr>
        <w:jc w:val="center"/>
      </w:pPr>
      <w:sdt>
        <w:sdtPr>
          <w:rPr>
            <w:rStyle w:val="student1"/>
          </w:rPr>
          <w:id w:val="2127807369"/>
          <w:placeholder>
            <w:docPart w:val="1387894FB801412AAE58FD5B3CB45C3A"/>
          </w:placeholder>
          <w:showingPlcHdr/>
          <w:text/>
        </w:sdtPr>
        <w:sdtEndPr>
          <w:rPr>
            <w:rStyle w:val="DefaultParagraphFont"/>
            <w:color w:val="auto"/>
          </w:rPr>
        </w:sdtEndPr>
        <w:sdtContent>
          <w:r w:rsidR="00B473DF" w:rsidRPr="00674C81">
            <w:rPr>
              <w:rStyle w:val="PlaceholderText"/>
            </w:rPr>
            <w:t>Click or tap here to enter text.</w:t>
          </w:r>
        </w:sdtContent>
      </w:sdt>
    </w:p>
    <w:sdt>
      <w:sdtPr>
        <w:rPr>
          <w:rStyle w:val="student"/>
        </w:rPr>
        <w:id w:val="505954824"/>
        <w:placeholder>
          <w:docPart w:val="C9D237A86D214611847E6F3CBA02D3C4"/>
        </w:placeholder>
        <w:showingPlcHdr/>
        <w:text/>
      </w:sdtPr>
      <w:sdtEndPr>
        <w:rPr>
          <w:rStyle w:val="DefaultParagraphFont"/>
          <w:color w:val="auto"/>
          <w:sz w:val="20"/>
        </w:rPr>
      </w:sdtEndPr>
      <w:sdtContent>
        <w:p w14:paraId="51EB2AE6" w14:textId="3AFB5DFB" w:rsidR="003639FC" w:rsidRDefault="00B473DF" w:rsidP="00B473DF">
          <w:pPr>
            <w:pStyle w:val="ListParagraph"/>
            <w:numPr>
              <w:ilvl w:val="0"/>
              <w:numId w:val="2"/>
            </w:numPr>
            <w:jc w:val="center"/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67A4222A" w14:textId="77777777" w:rsidR="00FA36AC" w:rsidRDefault="00FA36AC" w:rsidP="00FA36AC">
      <w:pPr>
        <w:pStyle w:val="ListParagraph"/>
        <w:rPr>
          <w:b/>
          <w:bCs/>
        </w:rPr>
      </w:pPr>
    </w:p>
    <w:p w14:paraId="2991F023" w14:textId="77777777" w:rsidR="00FA36AC" w:rsidRDefault="003639FC" w:rsidP="00FA36AC">
      <w:pPr>
        <w:pStyle w:val="ListParagraph"/>
      </w:pPr>
      <w:r w:rsidRPr="00FA36AC">
        <w:rPr>
          <w:b/>
          <w:bCs/>
        </w:rPr>
        <w:t>Soil:</w:t>
      </w:r>
      <w:r>
        <w:t xml:space="preserve">  </w:t>
      </w:r>
    </w:p>
    <w:p w14:paraId="58EB6523" w14:textId="3A896700" w:rsidR="003639FC" w:rsidRDefault="00FA36AC" w:rsidP="00FA36AC">
      <w:pPr>
        <w:pStyle w:val="ListParagraph"/>
      </w:pPr>
      <w:r>
        <w:t>Describe</w:t>
      </w:r>
      <w:r w:rsidR="003639FC">
        <w:t xml:space="preserve"> where the </w:t>
      </w:r>
      <w:r w:rsidR="003639FC" w:rsidRPr="00FA36AC">
        <w:rPr>
          <w:i/>
          <w:iCs/>
        </w:rPr>
        <w:t>highest infiltration</w:t>
      </w:r>
      <w:r w:rsidR="003639FC">
        <w:t xml:space="preserve"> soil and the </w:t>
      </w:r>
      <w:r w:rsidR="003639FC" w:rsidRPr="00FA36AC">
        <w:rPr>
          <w:i/>
          <w:iCs/>
        </w:rPr>
        <w:t>slowest inf</w:t>
      </w:r>
      <w:r>
        <w:rPr>
          <w:i/>
          <w:iCs/>
        </w:rPr>
        <w:t>iltrat</w:t>
      </w:r>
      <w:r w:rsidR="003639FC" w:rsidRPr="00FA36AC">
        <w:rPr>
          <w:i/>
          <w:iCs/>
        </w:rPr>
        <w:t>ion</w:t>
      </w:r>
      <w:r w:rsidR="003639FC">
        <w:t xml:space="preserve"> soil is located on the map. (is</w:t>
      </w:r>
      <w:r>
        <w:t xml:space="preserve"> it</w:t>
      </w:r>
      <w:r w:rsidR="003639FC">
        <w:t xml:space="preserve"> closer to rivers, in lower or higher elevations?) </w:t>
      </w:r>
    </w:p>
    <w:sdt>
      <w:sdtPr>
        <w:rPr>
          <w:rStyle w:val="student1"/>
        </w:rPr>
        <w:id w:val="632289816"/>
        <w:placeholder>
          <w:docPart w:val="C88BB5B6EB9D44FB87952EE795BD4AD5"/>
        </w:placeholder>
        <w:showingPlcHdr/>
        <w:text w:multiLine="1"/>
      </w:sdtPr>
      <w:sdtEndPr>
        <w:rPr>
          <w:rStyle w:val="DefaultParagraphFont"/>
          <w:color w:val="auto"/>
        </w:rPr>
      </w:sdtEndPr>
      <w:sdtContent>
        <w:p w14:paraId="3F7D01B2" w14:textId="74A914CA" w:rsidR="003639FC" w:rsidRDefault="00B473DF" w:rsidP="003639FC">
          <w:pPr>
            <w:pStyle w:val="ListParagraph"/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1049D570" w14:textId="77777777" w:rsidR="00FA36AC" w:rsidRDefault="00FA36AC" w:rsidP="003639FC">
      <w:pPr>
        <w:pStyle w:val="ListParagraph"/>
      </w:pPr>
    </w:p>
    <w:p w14:paraId="5662B991" w14:textId="5528DD45" w:rsidR="00FA36AC" w:rsidRDefault="003639FC" w:rsidP="00FA36AC">
      <w:pPr>
        <w:pStyle w:val="ListParagraph"/>
      </w:pPr>
      <w:r>
        <w:t>Why do you think that is?</w:t>
      </w:r>
    </w:p>
    <w:p w14:paraId="5C78C259" w14:textId="18B63A50" w:rsidR="00FA36AC" w:rsidRDefault="004023B2" w:rsidP="00FA36AC">
      <w:pPr>
        <w:pStyle w:val="ListParagraph"/>
      </w:pPr>
      <w:sdt>
        <w:sdtPr>
          <w:rPr>
            <w:rStyle w:val="student1"/>
          </w:rPr>
          <w:id w:val="-692146808"/>
          <w:placeholder>
            <w:docPart w:val="64FDFB9B09934F6A92A726071C1200F5"/>
          </w:placeholder>
          <w:showingPlcHdr/>
          <w:text w:multiLine="1"/>
        </w:sdtPr>
        <w:sdtEndPr>
          <w:rPr>
            <w:rStyle w:val="DefaultParagraphFont"/>
            <w:color w:val="auto"/>
          </w:rPr>
        </w:sdtEndPr>
        <w:sdtContent>
          <w:r w:rsidR="005B09DA" w:rsidRPr="00674C81">
            <w:rPr>
              <w:rStyle w:val="PlaceholderText"/>
            </w:rPr>
            <w:t>Click or tap here to enter text.</w:t>
          </w:r>
        </w:sdtContent>
      </w:sdt>
    </w:p>
    <w:p w14:paraId="4DD10C9C" w14:textId="77777777" w:rsidR="00FA36AC" w:rsidRDefault="00FA36AC" w:rsidP="00FA36AC">
      <w:pPr>
        <w:pStyle w:val="ListParagraph"/>
      </w:pPr>
    </w:p>
    <w:p w14:paraId="5A0E45A2" w14:textId="77777777" w:rsidR="00FA36AC" w:rsidRDefault="00FA36AC" w:rsidP="00FA36AC">
      <w:pPr>
        <w:pStyle w:val="ListParagraph"/>
      </w:pPr>
    </w:p>
    <w:p w14:paraId="5A7080EC" w14:textId="75D94B36" w:rsidR="003639FC" w:rsidRDefault="003639FC" w:rsidP="00FA36AC">
      <w:pPr>
        <w:pStyle w:val="ListParagraph"/>
      </w:pPr>
      <w:r>
        <w:t>How would slow infiltration affect runoff after snow or rain?</w:t>
      </w:r>
    </w:p>
    <w:sdt>
      <w:sdtPr>
        <w:rPr>
          <w:rStyle w:val="student1"/>
        </w:rPr>
        <w:id w:val="1447270495"/>
        <w:placeholder>
          <w:docPart w:val="DefaultPlaceholder_-1854013440"/>
        </w:placeholder>
        <w:showingPlcHdr/>
        <w:text w:multiLine="1"/>
      </w:sdtPr>
      <w:sdtEndPr>
        <w:rPr>
          <w:rStyle w:val="DefaultParagraphFont"/>
          <w:color w:val="auto"/>
        </w:rPr>
      </w:sdtEndPr>
      <w:sdtContent>
        <w:p w14:paraId="47570AC3" w14:textId="73D6892B" w:rsidR="003639FC" w:rsidRDefault="005B09DA" w:rsidP="003639FC">
          <w:pPr>
            <w:pStyle w:val="ListParagraph"/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17BA2D23" w14:textId="5C625767" w:rsidR="00FA36AC" w:rsidRDefault="00FA36AC" w:rsidP="003639FC">
      <w:pPr>
        <w:pStyle w:val="ListParagraph"/>
      </w:pPr>
    </w:p>
    <w:p w14:paraId="43BFF365" w14:textId="77777777" w:rsidR="00FA36AC" w:rsidRDefault="00FA36AC" w:rsidP="003639FC">
      <w:pPr>
        <w:pStyle w:val="ListParagraph"/>
      </w:pPr>
    </w:p>
    <w:p w14:paraId="35DF0A13" w14:textId="77777777" w:rsidR="00FA36AC" w:rsidRDefault="00FA36AC" w:rsidP="003639FC">
      <w:pPr>
        <w:pStyle w:val="ListParagraph"/>
      </w:pPr>
    </w:p>
    <w:p w14:paraId="2EC465FA" w14:textId="77777777" w:rsidR="00FA36AC" w:rsidRDefault="003639FC" w:rsidP="003639FC">
      <w:pPr>
        <w:pStyle w:val="ListParagraph"/>
        <w:rPr>
          <w:b/>
          <w:bCs/>
        </w:rPr>
      </w:pPr>
      <w:r w:rsidRPr="00FA36AC">
        <w:rPr>
          <w:b/>
          <w:bCs/>
        </w:rPr>
        <w:t xml:space="preserve">Elevation: </w:t>
      </w:r>
    </w:p>
    <w:p w14:paraId="33EE78AC" w14:textId="77777777" w:rsidR="005B09DA" w:rsidRDefault="000118EB" w:rsidP="005B09DA">
      <w:pPr>
        <w:pStyle w:val="ListParagraph"/>
      </w:pPr>
      <w:r>
        <w:t xml:space="preserve">What </w:t>
      </w:r>
      <w:proofErr w:type="gramStart"/>
      <w:r>
        <w:t>is</w:t>
      </w:r>
      <w:proofErr w:type="gramEnd"/>
      <w:r>
        <w:t xml:space="preserve"> the elevation </w:t>
      </w:r>
      <w:r w:rsidR="00FA36AC">
        <w:t>change within</w:t>
      </w:r>
      <w:r>
        <w:t xml:space="preserve"> your boundary? </w:t>
      </w:r>
      <w:r w:rsidR="00FA36AC">
        <w:t>(highest elevation-lowest elevation)</w:t>
      </w:r>
    </w:p>
    <w:p w14:paraId="6A4785F1" w14:textId="410D3D1E" w:rsidR="003639FC" w:rsidRPr="005B09DA" w:rsidRDefault="00FA36AC" w:rsidP="005B09DA">
      <w:pPr>
        <w:pStyle w:val="ListParagraph"/>
        <w:rPr>
          <w:color w:val="5F497A" w:themeColor="accent4" w:themeShade="BF"/>
        </w:rPr>
      </w:pPr>
      <w:r>
        <w:t xml:space="preserve"> </w:t>
      </w:r>
      <w:sdt>
        <w:sdtPr>
          <w:rPr>
            <w:rStyle w:val="student1"/>
          </w:rPr>
          <w:id w:val="1328479211"/>
          <w:placeholder>
            <w:docPart w:val="7307AD53199E419BBE6CA34CDF01F669"/>
          </w:placeholder>
          <w:showingPlcHdr/>
          <w:text/>
        </w:sdtPr>
        <w:sdtEndPr>
          <w:rPr>
            <w:rStyle w:val="DefaultParagraphFont"/>
            <w:color w:val="auto"/>
          </w:rPr>
        </w:sdtEndPr>
        <w:sdtContent>
          <w:r w:rsidR="005B09DA" w:rsidRPr="00674C81">
            <w:rPr>
              <w:rStyle w:val="PlaceholderText"/>
            </w:rPr>
            <w:t>Click or tap here to enter text.</w:t>
          </w:r>
        </w:sdtContent>
      </w:sdt>
    </w:p>
    <w:p w14:paraId="2AC426E8" w14:textId="50186561" w:rsidR="000118EB" w:rsidRDefault="000118EB" w:rsidP="003639FC">
      <w:pPr>
        <w:pStyle w:val="ListParagraph"/>
      </w:pPr>
    </w:p>
    <w:p w14:paraId="35A35011" w14:textId="77777777" w:rsidR="00FA36AC" w:rsidRDefault="00FA36AC" w:rsidP="000118EB">
      <w:pPr>
        <w:pStyle w:val="ListParagraph"/>
        <w:rPr>
          <w:b/>
          <w:bCs/>
        </w:rPr>
      </w:pPr>
    </w:p>
    <w:p w14:paraId="5E315153" w14:textId="43D0A052" w:rsidR="00FA36AC" w:rsidRDefault="000118EB" w:rsidP="000118EB">
      <w:pPr>
        <w:pStyle w:val="ListParagraph"/>
      </w:pPr>
      <w:r w:rsidRPr="00FA36AC">
        <w:rPr>
          <w:b/>
          <w:bCs/>
        </w:rPr>
        <w:t>Climate:</w:t>
      </w:r>
      <w:r>
        <w:t xml:space="preserve"> </w:t>
      </w:r>
    </w:p>
    <w:p w14:paraId="04789C1B" w14:textId="737EAFF5" w:rsidR="000118EB" w:rsidRDefault="000118EB" w:rsidP="000118EB">
      <w:pPr>
        <w:pStyle w:val="ListParagraph"/>
      </w:pPr>
      <w:r>
        <w:t>What month or months does your region receive the most moisture?</w:t>
      </w:r>
    </w:p>
    <w:sdt>
      <w:sdtPr>
        <w:rPr>
          <w:rStyle w:val="student1"/>
        </w:rPr>
        <w:id w:val="-708030286"/>
        <w:placeholder>
          <w:docPart w:val="DefaultPlaceholder_-1854013440"/>
        </w:placeholder>
        <w:showingPlcHdr/>
        <w:text/>
      </w:sdtPr>
      <w:sdtEndPr>
        <w:rPr>
          <w:rStyle w:val="DefaultParagraphFont"/>
          <w:color w:val="auto"/>
        </w:rPr>
      </w:sdtEndPr>
      <w:sdtContent>
        <w:p w14:paraId="0BBD1B18" w14:textId="0B913D74" w:rsidR="000118EB" w:rsidRDefault="005B09DA" w:rsidP="000118EB">
          <w:pPr>
            <w:pStyle w:val="ListParagraph"/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57ADBC6F" w14:textId="482135D3" w:rsidR="000118EB" w:rsidRDefault="000118EB" w:rsidP="000118EB">
      <w:pPr>
        <w:pStyle w:val="ListParagraph"/>
      </w:pPr>
      <w:r>
        <w:t>Wh</w:t>
      </w:r>
      <w:r w:rsidR="00FA36AC">
        <w:t>at</w:t>
      </w:r>
      <w:r>
        <w:t xml:space="preserve"> areas on you</w:t>
      </w:r>
      <w:r w:rsidR="00FA36AC">
        <w:t>r</w:t>
      </w:r>
      <w:r>
        <w:t xml:space="preserve"> map re</w:t>
      </w:r>
      <w:r w:rsidR="00FA36AC">
        <w:t>cei</w:t>
      </w:r>
      <w:r>
        <w:t>ve the most moisture?</w:t>
      </w:r>
    </w:p>
    <w:sdt>
      <w:sdtPr>
        <w:rPr>
          <w:rStyle w:val="student1"/>
        </w:rPr>
        <w:id w:val="-1446154831"/>
        <w:placeholder>
          <w:docPart w:val="DefaultPlaceholder_-1854013440"/>
        </w:placeholder>
        <w:showingPlcHdr/>
        <w:text/>
      </w:sdtPr>
      <w:sdtEndPr>
        <w:rPr>
          <w:rStyle w:val="DefaultParagraphFont"/>
          <w:color w:val="auto"/>
        </w:rPr>
      </w:sdtEndPr>
      <w:sdtContent>
        <w:p w14:paraId="6589AB0E" w14:textId="3B5C5C6D" w:rsidR="000118EB" w:rsidRDefault="005B09DA" w:rsidP="000118EB">
          <w:pPr>
            <w:pStyle w:val="ListParagraph"/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1EDDF36F" w14:textId="77777777" w:rsidR="00FA36AC" w:rsidRDefault="00FA36AC" w:rsidP="000118EB">
      <w:pPr>
        <w:pStyle w:val="ListParagraph"/>
        <w:rPr>
          <w:b/>
          <w:bCs/>
        </w:rPr>
      </w:pPr>
    </w:p>
    <w:p w14:paraId="4741F1D0" w14:textId="0A7AAA25" w:rsidR="00FA36AC" w:rsidRDefault="000118EB" w:rsidP="000118EB">
      <w:pPr>
        <w:pStyle w:val="ListParagraph"/>
      </w:pPr>
      <w:r w:rsidRPr="00FA36AC">
        <w:rPr>
          <w:b/>
          <w:bCs/>
        </w:rPr>
        <w:t>Animals</w:t>
      </w:r>
      <w:r>
        <w:t xml:space="preserve">: </w:t>
      </w:r>
    </w:p>
    <w:p w14:paraId="1A02D5B6" w14:textId="3D1AC69B" w:rsidR="000118EB" w:rsidRDefault="000118EB" w:rsidP="000118EB">
      <w:pPr>
        <w:pStyle w:val="ListParagraph"/>
      </w:pPr>
      <w:r>
        <w:t>What is the most common livestock?</w:t>
      </w:r>
    </w:p>
    <w:sdt>
      <w:sdtPr>
        <w:rPr>
          <w:rStyle w:val="student1"/>
        </w:rPr>
        <w:id w:val="-2095229884"/>
        <w:placeholder>
          <w:docPart w:val="DefaultPlaceholder_-1854013440"/>
        </w:placeholder>
        <w:showingPlcHdr/>
        <w:text/>
      </w:sdtPr>
      <w:sdtEndPr>
        <w:rPr>
          <w:rStyle w:val="DefaultParagraphFont"/>
          <w:color w:val="auto"/>
        </w:rPr>
      </w:sdtEndPr>
      <w:sdtContent>
        <w:p w14:paraId="7545A876" w14:textId="0490F3E1" w:rsidR="000118EB" w:rsidRDefault="005B09DA" w:rsidP="000118EB">
          <w:pPr>
            <w:pStyle w:val="ListParagraph"/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5934E162" w14:textId="77777777" w:rsidR="00FA36AC" w:rsidRDefault="00FA36AC">
      <w:pPr>
        <w:rPr>
          <w:rStyle w:val="IntenseEmphasis"/>
        </w:rPr>
      </w:pPr>
      <w:r>
        <w:rPr>
          <w:rStyle w:val="IntenseEmphasis"/>
        </w:rPr>
        <w:br w:type="page"/>
      </w:r>
    </w:p>
    <w:p w14:paraId="302310AE" w14:textId="3661358B" w:rsidR="00FA36AC" w:rsidRDefault="0079616F" w:rsidP="000118EB">
      <w:pPr>
        <w:pStyle w:val="ListParagraph"/>
        <w:rPr>
          <w:rStyle w:val="IntenseEmphasi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58001249" wp14:editId="5BF4A30F">
                <wp:simplePos x="0" y="0"/>
                <wp:positionH relativeFrom="column">
                  <wp:posOffset>0</wp:posOffset>
                </wp:positionH>
                <wp:positionV relativeFrom="paragraph">
                  <wp:posOffset>-114772</wp:posOffset>
                </wp:positionV>
                <wp:extent cx="6101080" cy="3463043"/>
                <wp:effectExtent l="0" t="0" r="13970" b="234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1080" cy="346304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8AE6BE" id="Rectangle 15" o:spid="_x0000_s1026" style="position:absolute;margin-left:0;margin-top:-9.05pt;width:480.4pt;height:272.7pt;z-index:251662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" filled="f" strokecolor="#243f60 [1604]" strokeweight="2pt"/>
            </w:pict>
          </mc:Fallback>
        </mc:AlternateContent>
      </w:r>
      <w:r w:rsidR="007F08F0" w:rsidRPr="00FA36AC">
        <w:rPr>
          <w:rStyle w:val="IntenseEmphasis"/>
        </w:rPr>
        <w:t>Model</w:t>
      </w:r>
      <w:r w:rsidR="00FA36AC">
        <w:rPr>
          <w:rStyle w:val="IntenseEmphasis"/>
        </w:rPr>
        <w:t xml:space="preserve"> </w:t>
      </w:r>
    </w:p>
    <w:p w14:paraId="5BBFC118" w14:textId="4E1C7FD7" w:rsidR="000118EB" w:rsidRDefault="007F08F0" w:rsidP="000118EB">
      <w:pPr>
        <w:pStyle w:val="ListParagraph"/>
        <w:rPr>
          <w:noProof/>
        </w:rPr>
      </w:pPr>
      <w:r w:rsidRPr="00FA36AC">
        <w:rPr>
          <w:rStyle w:val="IntenseEmphasis"/>
        </w:rPr>
        <w:t xml:space="preserve"> </w:t>
      </w:r>
    </w:p>
    <w:p w14:paraId="0F50381B" w14:textId="206E9A16" w:rsidR="007F08F0" w:rsidRDefault="00FA36AC" w:rsidP="00FA36AC">
      <w:pPr>
        <w:pStyle w:val="ListParagraph"/>
        <w:numPr>
          <w:ilvl w:val="0"/>
          <w:numId w:val="4"/>
        </w:numPr>
        <w:rPr>
          <w:noProof/>
        </w:rPr>
      </w:pPr>
      <w:r w:rsidRPr="007F08F0">
        <w:rPr>
          <w:noProof/>
        </w:rPr>
        <w:drawing>
          <wp:anchor distT="0" distB="0" distL="114300" distR="114300" simplePos="0" relativeHeight="251709952" behindDoc="1" locked="0" layoutInCell="1" allowOverlap="1" wp14:anchorId="667F7F67" wp14:editId="5C7B0CA7">
            <wp:simplePos x="0" y="0"/>
            <wp:positionH relativeFrom="column">
              <wp:posOffset>493395</wp:posOffset>
            </wp:positionH>
            <wp:positionV relativeFrom="paragraph">
              <wp:posOffset>193040</wp:posOffset>
            </wp:positionV>
            <wp:extent cx="2883535" cy="2767330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81" t="-4" r="281" b="35828"/>
                    <a:stretch/>
                  </pic:blipFill>
                  <pic:spPr bwMode="auto">
                    <a:xfrm>
                      <a:off x="0" y="0"/>
                      <a:ext cx="2883535" cy="2767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t>C</w:t>
      </w:r>
      <w:r w:rsidR="007F08F0">
        <w:rPr>
          <w:noProof/>
        </w:rPr>
        <w:t>lick on the “Model” tab and the</w:t>
      </w:r>
      <w:r>
        <w:rPr>
          <w:noProof/>
        </w:rPr>
        <w:t>n</w:t>
      </w:r>
      <w:r w:rsidR="007F08F0">
        <w:rPr>
          <w:noProof/>
        </w:rPr>
        <w:t>“Watershed Multi-Year Model”</w:t>
      </w:r>
    </w:p>
    <w:p w14:paraId="6A20E7DE" w14:textId="71154236" w:rsidR="007F08F0" w:rsidRDefault="007F08F0" w:rsidP="000118EB">
      <w:pPr>
        <w:pStyle w:val="ListParagraph"/>
        <w:rPr>
          <w:noProof/>
        </w:rPr>
      </w:pPr>
    </w:p>
    <w:p w14:paraId="579A132B" w14:textId="4CDE34B5" w:rsidR="00FA36AC" w:rsidRDefault="00FA36AC" w:rsidP="000118EB">
      <w:pPr>
        <w:pStyle w:val="ListParagraph"/>
        <w:rPr>
          <w:noProof/>
        </w:rPr>
      </w:pPr>
    </w:p>
    <w:p w14:paraId="0398E6AA" w14:textId="77777777" w:rsidR="00FA36AC" w:rsidRDefault="00FA36AC" w:rsidP="000118EB">
      <w:pPr>
        <w:pStyle w:val="ListParagraph"/>
        <w:rPr>
          <w:noProof/>
        </w:rPr>
      </w:pPr>
    </w:p>
    <w:p w14:paraId="73F001F4" w14:textId="31DBEE58" w:rsidR="007F08F0" w:rsidRPr="00FA36AC" w:rsidRDefault="00FA36AC" w:rsidP="00FA36AC">
      <w:pPr>
        <w:pStyle w:val="ListParagraph"/>
        <w:jc w:val="center"/>
        <w:rPr>
          <w:b/>
          <w:bCs/>
          <w:noProof/>
        </w:rPr>
      </w:pPr>
      <w:r w:rsidRPr="00FA36AC">
        <w:rPr>
          <w:b/>
          <w:bCs/>
          <w:noProof/>
        </w:rPr>
        <w:t>Answers these questions based on Hydrology Data:</w:t>
      </w:r>
    </w:p>
    <w:p w14:paraId="5D537DDC" w14:textId="77777777" w:rsidR="00FA36AC" w:rsidRDefault="00FA36AC" w:rsidP="000118EB">
      <w:pPr>
        <w:pStyle w:val="ListParagraph"/>
        <w:rPr>
          <w:noProof/>
        </w:rPr>
      </w:pPr>
    </w:p>
    <w:p w14:paraId="4F0CC598" w14:textId="30656634" w:rsidR="007F08F0" w:rsidRDefault="007F08F0" w:rsidP="000118EB">
      <w:pPr>
        <w:pStyle w:val="ListParagraph"/>
        <w:rPr>
          <w:noProof/>
        </w:rPr>
      </w:pPr>
      <w:r>
        <w:rPr>
          <w:noProof/>
        </w:rPr>
        <w:t xml:space="preserve">What months </w:t>
      </w:r>
      <w:r w:rsidR="00FA36AC">
        <w:rPr>
          <w:noProof/>
        </w:rPr>
        <w:t>is</w:t>
      </w:r>
      <w:r>
        <w:rPr>
          <w:noProof/>
        </w:rPr>
        <w:t xml:space="preserve"> the streamflow the highest?</w:t>
      </w:r>
      <w:r w:rsidR="00FA36AC">
        <w:rPr>
          <w:noProof/>
        </w:rPr>
        <w:t xml:space="preserve"> </w:t>
      </w:r>
    </w:p>
    <w:sdt>
      <w:sdtPr>
        <w:rPr>
          <w:rStyle w:val="student1"/>
        </w:rPr>
        <w:id w:val="-974679700"/>
        <w:placeholder>
          <w:docPart w:val="DefaultPlaceholder_-1854013440"/>
        </w:placeholder>
        <w:showingPlcHdr/>
        <w:text/>
      </w:sdtPr>
      <w:sdtEndPr>
        <w:rPr>
          <w:rStyle w:val="DefaultParagraphFont"/>
          <w:noProof/>
          <w:color w:val="auto"/>
        </w:rPr>
      </w:sdtEndPr>
      <w:sdtContent>
        <w:p w14:paraId="2506F5E3" w14:textId="267279EB" w:rsidR="007F08F0" w:rsidRDefault="005B09DA" w:rsidP="000118EB">
          <w:pPr>
            <w:pStyle w:val="ListParagraph"/>
            <w:rPr>
              <w:noProof/>
            </w:rPr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6D488916" w14:textId="2C00DB15" w:rsidR="007F08F0" w:rsidRDefault="007F08F0" w:rsidP="000118EB">
      <w:pPr>
        <w:pStyle w:val="ListParagraph"/>
        <w:rPr>
          <w:noProof/>
        </w:rPr>
      </w:pPr>
      <w:r>
        <w:rPr>
          <w:noProof/>
        </w:rPr>
        <w:t>What months is surface runoff the highest?</w:t>
      </w:r>
    </w:p>
    <w:sdt>
      <w:sdtPr>
        <w:rPr>
          <w:rStyle w:val="student1"/>
        </w:rPr>
        <w:id w:val="202753334"/>
        <w:placeholder>
          <w:docPart w:val="DefaultPlaceholder_-1854013440"/>
        </w:placeholder>
        <w:showingPlcHdr/>
        <w:text/>
      </w:sdtPr>
      <w:sdtEndPr>
        <w:rPr>
          <w:rStyle w:val="DefaultParagraphFont"/>
          <w:noProof/>
          <w:color w:val="auto"/>
        </w:rPr>
      </w:sdtEndPr>
      <w:sdtContent>
        <w:p w14:paraId="37E17F2F" w14:textId="113BA24E" w:rsidR="007F08F0" w:rsidRDefault="005B09DA" w:rsidP="000118EB">
          <w:pPr>
            <w:pStyle w:val="ListParagraph"/>
            <w:rPr>
              <w:noProof/>
            </w:rPr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2883E8D0" w14:textId="272E259B" w:rsidR="007F08F0" w:rsidRDefault="007F08F0" w:rsidP="007F08F0">
      <w:pPr>
        <w:pStyle w:val="ListParagraph"/>
        <w:rPr>
          <w:noProof/>
        </w:rPr>
      </w:pPr>
      <w:r>
        <w:rPr>
          <w:noProof/>
        </w:rPr>
        <w:t xml:space="preserve">What months is </w:t>
      </w:r>
      <w:r w:rsidR="00FA36AC">
        <w:rPr>
          <w:noProof/>
        </w:rPr>
        <w:t>s</w:t>
      </w:r>
      <w:r>
        <w:rPr>
          <w:noProof/>
        </w:rPr>
        <w:t>ubsurface flow the highest?</w:t>
      </w:r>
    </w:p>
    <w:sdt>
      <w:sdtPr>
        <w:rPr>
          <w:rStyle w:val="student1"/>
        </w:rPr>
        <w:id w:val="-499581825"/>
        <w:placeholder>
          <w:docPart w:val="DefaultPlaceholder_-1854013440"/>
        </w:placeholder>
        <w:showingPlcHdr/>
        <w:text/>
      </w:sdtPr>
      <w:sdtEndPr>
        <w:rPr>
          <w:rStyle w:val="DefaultParagraphFont"/>
          <w:noProof/>
          <w:color w:val="auto"/>
        </w:rPr>
      </w:sdtEndPr>
      <w:sdtContent>
        <w:p w14:paraId="62E88322" w14:textId="7E847A8C" w:rsidR="007F08F0" w:rsidRDefault="005B09DA" w:rsidP="007F08F0">
          <w:pPr>
            <w:pStyle w:val="ListParagraph"/>
            <w:rPr>
              <w:noProof/>
            </w:rPr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2AE75629" w14:textId="4C632199" w:rsidR="007F08F0" w:rsidRDefault="008C6018" w:rsidP="007F08F0">
      <w:pPr>
        <w:pStyle w:val="ListParagraph"/>
        <w:rPr>
          <w:noProof/>
        </w:rPr>
      </w:pPr>
      <w:r>
        <w:rPr>
          <w:noProof/>
        </w:rPr>
        <w:t>How are these different or similar to the time of precip</w:t>
      </w:r>
      <w:r w:rsidR="00FA36AC">
        <w:rPr>
          <w:noProof/>
        </w:rPr>
        <w:t>it</w:t>
      </w:r>
      <w:r>
        <w:rPr>
          <w:noProof/>
        </w:rPr>
        <w:t>ation?</w:t>
      </w:r>
      <w:r w:rsidR="00FA36AC">
        <w:rPr>
          <w:noProof/>
        </w:rPr>
        <w:t xml:space="preserve"> </w:t>
      </w:r>
    </w:p>
    <w:sdt>
      <w:sdtPr>
        <w:rPr>
          <w:rStyle w:val="student1"/>
        </w:rPr>
        <w:id w:val="419452803"/>
        <w:placeholder>
          <w:docPart w:val="DefaultPlaceholder_-1854013440"/>
        </w:placeholder>
        <w:showingPlcHdr/>
        <w:text w:multiLine="1"/>
      </w:sdtPr>
      <w:sdtEndPr>
        <w:rPr>
          <w:rStyle w:val="DefaultParagraphFont"/>
          <w:noProof/>
          <w:color w:val="auto"/>
        </w:rPr>
      </w:sdtEndPr>
      <w:sdtContent>
        <w:p w14:paraId="1AF7242D" w14:textId="4ACE5574" w:rsidR="008C6018" w:rsidRDefault="005B09DA" w:rsidP="007F08F0">
          <w:pPr>
            <w:pStyle w:val="ListParagraph"/>
            <w:rPr>
              <w:noProof/>
            </w:rPr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04806084" w14:textId="77777777" w:rsidR="00FA36AC" w:rsidRDefault="00FA36AC" w:rsidP="007F08F0">
      <w:pPr>
        <w:pStyle w:val="ListParagraph"/>
        <w:rPr>
          <w:noProof/>
        </w:rPr>
      </w:pPr>
    </w:p>
    <w:p w14:paraId="5616EDFB" w14:textId="1246C879" w:rsidR="008C6018" w:rsidRDefault="008C6018" w:rsidP="007F08F0">
      <w:pPr>
        <w:pStyle w:val="ListParagraph"/>
        <w:rPr>
          <w:noProof/>
        </w:rPr>
      </w:pPr>
      <w:r>
        <w:rPr>
          <w:noProof/>
        </w:rPr>
        <w:t>Why migh</w:t>
      </w:r>
      <w:r w:rsidR="00FA36AC">
        <w:rPr>
          <w:noProof/>
        </w:rPr>
        <w:t>t</w:t>
      </w:r>
      <w:r>
        <w:rPr>
          <w:noProof/>
        </w:rPr>
        <w:t xml:space="preserve"> </w:t>
      </w:r>
      <w:r w:rsidR="00FA36AC">
        <w:rPr>
          <w:noProof/>
        </w:rPr>
        <w:t>runoff and streamflow be different than the timing of precipitation in your area?</w:t>
      </w:r>
    </w:p>
    <w:sdt>
      <w:sdtPr>
        <w:rPr>
          <w:rStyle w:val="student1"/>
        </w:rPr>
        <w:id w:val="1555202559"/>
        <w:placeholder>
          <w:docPart w:val="DefaultPlaceholder_-1854013440"/>
        </w:placeholder>
        <w:showingPlcHdr/>
        <w:text w:multiLine="1"/>
      </w:sdtPr>
      <w:sdtEndPr>
        <w:rPr>
          <w:rStyle w:val="DefaultParagraphFont"/>
          <w:noProof/>
          <w:color w:val="auto"/>
        </w:rPr>
      </w:sdtEndPr>
      <w:sdtContent>
        <w:p w14:paraId="0BE7C5F6" w14:textId="300D2542" w:rsidR="008C6018" w:rsidRDefault="005B09DA" w:rsidP="007F08F0">
          <w:pPr>
            <w:pStyle w:val="ListParagraph"/>
            <w:rPr>
              <w:noProof/>
            </w:rPr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38BD524A" w14:textId="520AA37E" w:rsidR="00FA36AC" w:rsidRDefault="00FA36AC" w:rsidP="007F08F0">
      <w:pPr>
        <w:pStyle w:val="ListParagraph"/>
        <w:rPr>
          <w:noProof/>
        </w:rPr>
      </w:pPr>
    </w:p>
    <w:p w14:paraId="7D2F04F7" w14:textId="77777777" w:rsidR="00FA36AC" w:rsidRDefault="00FA36AC" w:rsidP="007F08F0">
      <w:pPr>
        <w:pStyle w:val="ListParagraph"/>
        <w:rPr>
          <w:noProof/>
        </w:rPr>
      </w:pPr>
    </w:p>
    <w:p w14:paraId="45EE04AE" w14:textId="0D40B20C" w:rsidR="008C6018" w:rsidRDefault="008C6018" w:rsidP="007F08F0">
      <w:pPr>
        <w:pStyle w:val="ListParagraph"/>
        <w:rPr>
          <w:noProof/>
        </w:rPr>
      </w:pPr>
      <w:r>
        <w:rPr>
          <w:noProof/>
        </w:rPr>
        <w:t>When i</w:t>
      </w:r>
      <w:r w:rsidR="00FA36AC">
        <w:rPr>
          <w:noProof/>
        </w:rPr>
        <w:t>s</w:t>
      </w:r>
      <w:r>
        <w:rPr>
          <w:noProof/>
        </w:rPr>
        <w:t xml:space="preserve"> ET (Evapotran</w:t>
      </w:r>
      <w:r w:rsidR="00FA36AC">
        <w:rPr>
          <w:noProof/>
        </w:rPr>
        <w:t>s</w:t>
      </w:r>
      <w:r>
        <w:rPr>
          <w:noProof/>
        </w:rPr>
        <w:t xml:space="preserve">piration) the greatest? </w:t>
      </w:r>
      <w:r w:rsidR="00FA36AC">
        <w:rPr>
          <w:noProof/>
        </w:rPr>
        <w:t>Evapotranspiration is water transpired by plants that is lost to the atmosphere</w:t>
      </w:r>
    </w:p>
    <w:sdt>
      <w:sdtPr>
        <w:rPr>
          <w:rStyle w:val="student1"/>
        </w:rPr>
        <w:id w:val="-1889103825"/>
        <w:placeholder>
          <w:docPart w:val="DefaultPlaceholder_-1854013440"/>
        </w:placeholder>
        <w:showingPlcHdr/>
        <w:text w:multiLine="1"/>
      </w:sdtPr>
      <w:sdtEndPr>
        <w:rPr>
          <w:rStyle w:val="DefaultParagraphFont"/>
          <w:noProof/>
          <w:color w:val="auto"/>
        </w:rPr>
      </w:sdtEndPr>
      <w:sdtContent>
        <w:p w14:paraId="62D52E81" w14:textId="61060689" w:rsidR="008C6018" w:rsidRDefault="005B09DA" w:rsidP="007F08F0">
          <w:pPr>
            <w:pStyle w:val="ListParagraph"/>
            <w:rPr>
              <w:noProof/>
            </w:rPr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66554A6E" w14:textId="77777777" w:rsidR="00FA36AC" w:rsidRDefault="00FA36AC">
      <w:pPr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0D148745" w14:textId="0FDE8307" w:rsidR="008C6018" w:rsidRPr="00FA36AC" w:rsidRDefault="00FA36AC" w:rsidP="00FA36AC">
      <w:pPr>
        <w:pStyle w:val="ListParagraph"/>
        <w:jc w:val="center"/>
        <w:rPr>
          <w:b/>
          <w:bCs/>
          <w:noProof/>
        </w:rPr>
      </w:pPr>
      <w:r w:rsidRPr="00FA36AC">
        <w:rPr>
          <w:b/>
          <w:bCs/>
          <w:noProof/>
        </w:rPr>
        <w:lastRenderedPageBreak/>
        <w:t xml:space="preserve">Answer these questions based on </w:t>
      </w:r>
      <w:r w:rsidR="008C6018" w:rsidRPr="00FA36AC">
        <w:rPr>
          <w:b/>
          <w:bCs/>
          <w:noProof/>
        </w:rPr>
        <w:t xml:space="preserve">Water Quality </w:t>
      </w:r>
      <w:r w:rsidRPr="00FA36AC">
        <w:rPr>
          <w:b/>
          <w:bCs/>
          <w:noProof/>
        </w:rPr>
        <w:t>Data</w:t>
      </w:r>
    </w:p>
    <w:p w14:paraId="60B42433" w14:textId="79DDB1AF" w:rsidR="008C6018" w:rsidRPr="00FA36AC" w:rsidRDefault="008C6018" w:rsidP="00FA36AC">
      <w:pPr>
        <w:pStyle w:val="ListParagraph"/>
        <w:jc w:val="center"/>
        <w:rPr>
          <w:b/>
          <w:bCs/>
          <w:noProof/>
        </w:rPr>
      </w:pPr>
    </w:p>
    <w:p w14:paraId="48F67BC3" w14:textId="6DC7BDFE" w:rsidR="008C6018" w:rsidRDefault="00A829A5" w:rsidP="007F08F0">
      <w:pPr>
        <w:pStyle w:val="ListParagraph"/>
        <w:rPr>
          <w:noProof/>
        </w:rPr>
      </w:pPr>
      <w:r>
        <w:rPr>
          <w:noProof/>
        </w:rPr>
        <w:t>Brief</w:t>
      </w:r>
      <w:r w:rsidR="00D25952">
        <w:rPr>
          <w:noProof/>
        </w:rPr>
        <w:t>l</w:t>
      </w:r>
      <w:r>
        <w:rPr>
          <w:noProof/>
        </w:rPr>
        <w:t xml:space="preserve">y define each of these terms as water pollutants </w:t>
      </w:r>
      <w:r w:rsidR="008C6018">
        <w:rPr>
          <w:noProof/>
        </w:rPr>
        <w:t>(</w:t>
      </w:r>
      <w:r>
        <w:rPr>
          <w:noProof/>
        </w:rPr>
        <w:t xml:space="preserve">use the internet </w:t>
      </w:r>
      <w:r w:rsidR="008C6018">
        <w:rPr>
          <w:noProof/>
        </w:rPr>
        <w:t>if you need to)</w:t>
      </w:r>
      <w:r w:rsidR="00D25952">
        <w:rPr>
          <w:noProof/>
        </w:rPr>
        <w:t>.</w:t>
      </w:r>
      <w:r>
        <w:rPr>
          <w:noProof/>
        </w:rPr>
        <w:t xml:space="preserve"> Hint: search “Nitrogen as </w:t>
      </w:r>
      <w:r w:rsidR="00D25952">
        <w:rPr>
          <w:noProof/>
        </w:rPr>
        <w:t xml:space="preserve">a </w:t>
      </w:r>
      <w:r>
        <w:rPr>
          <w:noProof/>
        </w:rPr>
        <w:t>water pollutant</w:t>
      </w:r>
      <w:r w:rsidR="00D25952">
        <w:rPr>
          <w:noProof/>
        </w:rPr>
        <w:t>.</w:t>
      </w:r>
      <w:r>
        <w:rPr>
          <w:noProof/>
        </w:rPr>
        <w:t>”</w:t>
      </w:r>
    </w:p>
    <w:p w14:paraId="4174B398" w14:textId="2B6BCA24" w:rsidR="008C6018" w:rsidRDefault="008C6018" w:rsidP="00FA36AC">
      <w:pPr>
        <w:pStyle w:val="ListParagraph"/>
        <w:ind w:firstLine="720"/>
        <w:rPr>
          <w:noProof/>
        </w:rPr>
      </w:pPr>
      <w:r>
        <w:rPr>
          <w:noProof/>
        </w:rPr>
        <w:t>Sediment:</w:t>
      </w:r>
      <w:r w:rsidR="00D25952">
        <w:rPr>
          <w:noProof/>
        </w:rPr>
        <w:t xml:space="preserve"> </w:t>
      </w:r>
      <w:sdt>
        <w:sdtPr>
          <w:rPr>
            <w:rStyle w:val="student1"/>
          </w:rPr>
          <w:id w:val="2108232708"/>
          <w:placeholder>
            <w:docPart w:val="DefaultPlaceholder_-1854013440"/>
          </w:placeholder>
          <w:showingPlcHdr/>
          <w:text/>
        </w:sdtPr>
        <w:sdtEndPr>
          <w:rPr>
            <w:rStyle w:val="DefaultParagraphFont"/>
            <w:noProof/>
            <w:color w:val="auto"/>
          </w:rPr>
        </w:sdtEndPr>
        <w:sdtContent>
          <w:r w:rsidR="005B09DA" w:rsidRPr="00674C81">
            <w:rPr>
              <w:rStyle w:val="PlaceholderText"/>
            </w:rPr>
            <w:t>Click or tap here to enter text.</w:t>
          </w:r>
        </w:sdtContent>
      </w:sdt>
    </w:p>
    <w:p w14:paraId="5D9ACB24" w14:textId="61369E71" w:rsidR="008C6018" w:rsidRDefault="008C6018" w:rsidP="00FA36AC">
      <w:pPr>
        <w:pStyle w:val="ListParagraph"/>
        <w:ind w:firstLine="720"/>
        <w:rPr>
          <w:noProof/>
        </w:rPr>
      </w:pPr>
      <w:r>
        <w:rPr>
          <w:noProof/>
        </w:rPr>
        <w:t>Nitrogen:</w:t>
      </w:r>
      <w:r w:rsidR="00D25952">
        <w:rPr>
          <w:noProof/>
        </w:rPr>
        <w:t xml:space="preserve"> </w:t>
      </w:r>
      <w:sdt>
        <w:sdtPr>
          <w:rPr>
            <w:rStyle w:val="student1"/>
          </w:rPr>
          <w:id w:val="1103699930"/>
          <w:placeholder>
            <w:docPart w:val="DefaultPlaceholder_-1854013440"/>
          </w:placeholder>
          <w:showingPlcHdr/>
          <w:text/>
        </w:sdtPr>
        <w:sdtEndPr>
          <w:rPr>
            <w:rStyle w:val="DefaultParagraphFont"/>
            <w:noProof/>
            <w:color w:val="auto"/>
          </w:rPr>
        </w:sdtEndPr>
        <w:sdtContent>
          <w:r w:rsidR="005B09DA" w:rsidRPr="00674C81">
            <w:rPr>
              <w:rStyle w:val="PlaceholderText"/>
            </w:rPr>
            <w:t>Click or tap here to enter text.</w:t>
          </w:r>
        </w:sdtContent>
      </w:sdt>
    </w:p>
    <w:p w14:paraId="420F5B4C" w14:textId="07694D51" w:rsidR="008C6018" w:rsidRDefault="008C6018" w:rsidP="00FA36AC">
      <w:pPr>
        <w:pStyle w:val="ListParagraph"/>
        <w:ind w:firstLine="720"/>
        <w:rPr>
          <w:noProof/>
        </w:rPr>
      </w:pPr>
      <w:r>
        <w:rPr>
          <w:noProof/>
        </w:rPr>
        <w:t>Phosphorus:</w:t>
      </w:r>
      <w:r w:rsidR="00D25952">
        <w:rPr>
          <w:noProof/>
        </w:rPr>
        <w:t xml:space="preserve"> </w:t>
      </w:r>
      <w:sdt>
        <w:sdtPr>
          <w:rPr>
            <w:rStyle w:val="student1"/>
          </w:rPr>
          <w:id w:val="-1019088660"/>
          <w:placeholder>
            <w:docPart w:val="DefaultPlaceholder_-1854013440"/>
          </w:placeholder>
          <w:showingPlcHdr/>
          <w:text/>
        </w:sdtPr>
        <w:sdtEndPr>
          <w:rPr>
            <w:rStyle w:val="DefaultParagraphFont"/>
            <w:noProof/>
            <w:color w:val="auto"/>
          </w:rPr>
        </w:sdtEndPr>
        <w:sdtContent>
          <w:r w:rsidR="005B09DA" w:rsidRPr="00674C81">
            <w:rPr>
              <w:rStyle w:val="PlaceholderText"/>
            </w:rPr>
            <w:t>Click or tap here to enter text.</w:t>
          </w:r>
        </w:sdtContent>
      </w:sdt>
    </w:p>
    <w:p w14:paraId="4F7ECF7E" w14:textId="4EEAF3EF" w:rsidR="008C6018" w:rsidRDefault="008C6018" w:rsidP="007F08F0">
      <w:pPr>
        <w:pStyle w:val="ListParagraph"/>
        <w:rPr>
          <w:noProof/>
        </w:rPr>
      </w:pPr>
    </w:p>
    <w:p w14:paraId="269CE587" w14:textId="2C257234" w:rsidR="008C6018" w:rsidRDefault="008C6018" w:rsidP="007F08F0">
      <w:pPr>
        <w:pStyle w:val="ListParagraph"/>
        <w:rPr>
          <w:noProof/>
        </w:rPr>
      </w:pPr>
      <w:r>
        <w:rPr>
          <w:noProof/>
        </w:rPr>
        <w:t>According to the table</w:t>
      </w:r>
      <w:r w:rsidR="00FA36AC">
        <w:rPr>
          <w:noProof/>
        </w:rPr>
        <w:t>,</w:t>
      </w:r>
      <w:r>
        <w:rPr>
          <w:noProof/>
        </w:rPr>
        <w:t xml:space="preserve"> what are the </w:t>
      </w:r>
      <w:r w:rsidR="00FA36AC">
        <w:rPr>
          <w:noProof/>
        </w:rPr>
        <w:t>largest</w:t>
      </w:r>
      <w:r>
        <w:rPr>
          <w:noProof/>
        </w:rPr>
        <w:t xml:space="preserve"> contributors </w:t>
      </w:r>
      <w:r w:rsidR="00D25952">
        <w:rPr>
          <w:noProof/>
        </w:rPr>
        <w:t>for</w:t>
      </w:r>
      <w:r>
        <w:rPr>
          <w:noProof/>
        </w:rPr>
        <w:t xml:space="preserve"> each </w:t>
      </w:r>
      <w:r w:rsidR="00FA36AC">
        <w:rPr>
          <w:noProof/>
        </w:rPr>
        <w:t>containment</w:t>
      </w:r>
      <w:r>
        <w:rPr>
          <w:noProof/>
        </w:rPr>
        <w:t>?</w:t>
      </w:r>
    </w:p>
    <w:p w14:paraId="55109740" w14:textId="7887688F" w:rsidR="008C6018" w:rsidRDefault="008C6018" w:rsidP="007F08F0">
      <w:pPr>
        <w:pStyle w:val="ListParagraph"/>
        <w:rPr>
          <w:noProof/>
        </w:rPr>
      </w:pPr>
    </w:p>
    <w:p w14:paraId="66293DC0" w14:textId="4E1E96B3" w:rsidR="008C6018" w:rsidRDefault="008C6018" w:rsidP="008C6018">
      <w:pPr>
        <w:pStyle w:val="ListParagraph"/>
        <w:rPr>
          <w:noProof/>
        </w:rPr>
      </w:pPr>
      <w:r>
        <w:rPr>
          <w:noProof/>
        </w:rPr>
        <w:t xml:space="preserve">Sediment: </w:t>
      </w:r>
      <w:r>
        <w:rPr>
          <w:noProof/>
        </w:rPr>
        <w:tab/>
        <w:t>1.</w:t>
      </w:r>
      <w:sdt>
        <w:sdtPr>
          <w:rPr>
            <w:rStyle w:val="student1"/>
          </w:rPr>
          <w:id w:val="-750112088"/>
          <w:placeholder>
            <w:docPart w:val="DefaultPlaceholder_-1854013440"/>
          </w:placeholder>
          <w:showingPlcHdr/>
          <w:text/>
        </w:sdtPr>
        <w:sdtEndPr>
          <w:rPr>
            <w:rStyle w:val="DefaultParagraphFont"/>
            <w:noProof/>
            <w:color w:val="auto"/>
          </w:rPr>
        </w:sdtEndPr>
        <w:sdtContent>
          <w:r w:rsidR="0079616F" w:rsidRPr="00674C81">
            <w:rPr>
              <w:rStyle w:val="PlaceholderText"/>
            </w:rPr>
            <w:t>Click or tap here to enter text.</w:t>
          </w:r>
        </w:sdtContent>
      </w:sdt>
    </w:p>
    <w:p w14:paraId="70616211" w14:textId="75E1B6F3" w:rsidR="008C6018" w:rsidRDefault="008C6018" w:rsidP="0079616F">
      <w:pPr>
        <w:pStyle w:val="ListParagraph"/>
        <w:rPr>
          <w:noProof/>
        </w:rPr>
      </w:pPr>
      <w:r>
        <w:rPr>
          <w:noProof/>
        </w:rPr>
        <w:tab/>
      </w:r>
      <w:r>
        <w:rPr>
          <w:noProof/>
        </w:rPr>
        <w:tab/>
        <w:t>2.</w:t>
      </w:r>
      <w:sdt>
        <w:sdtPr>
          <w:rPr>
            <w:rStyle w:val="student1"/>
          </w:rPr>
          <w:id w:val="1077099565"/>
          <w:placeholder>
            <w:docPart w:val="DefaultPlaceholder_-1854013440"/>
          </w:placeholder>
          <w:showingPlcHdr/>
          <w:text/>
        </w:sdtPr>
        <w:sdtEndPr>
          <w:rPr>
            <w:rStyle w:val="DefaultParagraphFont"/>
            <w:noProof/>
            <w:color w:val="auto"/>
          </w:rPr>
        </w:sdtEndPr>
        <w:sdtContent>
          <w:r w:rsidR="0079616F" w:rsidRPr="00674C81">
            <w:rPr>
              <w:rStyle w:val="PlaceholderText"/>
            </w:rPr>
            <w:t>Click or tap here to enter text.</w:t>
          </w:r>
        </w:sdtContent>
      </w:sdt>
    </w:p>
    <w:p w14:paraId="0A97522F" w14:textId="77777777" w:rsidR="0079616F" w:rsidRDefault="0079616F" w:rsidP="0079616F">
      <w:pPr>
        <w:pStyle w:val="ListParagraph"/>
        <w:rPr>
          <w:noProof/>
        </w:rPr>
      </w:pPr>
    </w:p>
    <w:p w14:paraId="7C7EDE65" w14:textId="3A23B0D5" w:rsidR="008C6018" w:rsidRDefault="008C6018" w:rsidP="007F08F0">
      <w:pPr>
        <w:pStyle w:val="ListParagraph"/>
        <w:rPr>
          <w:noProof/>
        </w:rPr>
      </w:pPr>
      <w:r>
        <w:rPr>
          <w:noProof/>
        </w:rPr>
        <w:t xml:space="preserve">Nitrogen:    </w:t>
      </w:r>
      <w:r>
        <w:rPr>
          <w:noProof/>
        </w:rPr>
        <w:tab/>
        <w:t>1.</w:t>
      </w:r>
      <w:sdt>
        <w:sdtPr>
          <w:rPr>
            <w:rStyle w:val="student1"/>
          </w:rPr>
          <w:id w:val="1168527067"/>
          <w:placeholder>
            <w:docPart w:val="DefaultPlaceholder_-1854013440"/>
          </w:placeholder>
          <w:showingPlcHdr/>
          <w:text/>
        </w:sdtPr>
        <w:sdtEndPr>
          <w:rPr>
            <w:rStyle w:val="DefaultParagraphFont"/>
            <w:noProof/>
            <w:color w:val="auto"/>
          </w:rPr>
        </w:sdtEndPr>
        <w:sdtContent>
          <w:r w:rsidR="0079616F" w:rsidRPr="00674C81">
            <w:rPr>
              <w:rStyle w:val="PlaceholderText"/>
            </w:rPr>
            <w:t>Click or tap here to enter text.</w:t>
          </w:r>
        </w:sdtContent>
      </w:sdt>
    </w:p>
    <w:p w14:paraId="17079537" w14:textId="026D7F32" w:rsidR="008C6018" w:rsidRDefault="008C6018" w:rsidP="007F08F0">
      <w:pPr>
        <w:pStyle w:val="ListParagraph"/>
        <w:rPr>
          <w:noProof/>
        </w:rPr>
      </w:pPr>
      <w:r>
        <w:rPr>
          <w:noProof/>
        </w:rPr>
        <w:tab/>
      </w:r>
      <w:r>
        <w:rPr>
          <w:noProof/>
        </w:rPr>
        <w:tab/>
        <w:t>2.</w:t>
      </w:r>
      <w:sdt>
        <w:sdtPr>
          <w:rPr>
            <w:rStyle w:val="student1"/>
          </w:rPr>
          <w:id w:val="255876738"/>
          <w:placeholder>
            <w:docPart w:val="DefaultPlaceholder_-1854013440"/>
          </w:placeholder>
          <w:showingPlcHdr/>
          <w:text/>
        </w:sdtPr>
        <w:sdtEndPr>
          <w:rPr>
            <w:rStyle w:val="DefaultParagraphFont"/>
            <w:noProof/>
            <w:color w:val="auto"/>
          </w:rPr>
        </w:sdtEndPr>
        <w:sdtContent>
          <w:r w:rsidR="0079616F" w:rsidRPr="00674C81">
            <w:rPr>
              <w:rStyle w:val="PlaceholderText"/>
            </w:rPr>
            <w:t>Click or tap here to enter text.</w:t>
          </w:r>
        </w:sdtContent>
      </w:sdt>
    </w:p>
    <w:p w14:paraId="42800229" w14:textId="43DFAB52" w:rsidR="008C6018" w:rsidRDefault="008C6018" w:rsidP="007F08F0">
      <w:pPr>
        <w:pStyle w:val="ListParagraph"/>
        <w:rPr>
          <w:noProof/>
        </w:rPr>
      </w:pPr>
    </w:p>
    <w:p w14:paraId="76BC4D1D" w14:textId="1F27F199" w:rsidR="008C6018" w:rsidRDefault="008C6018" w:rsidP="007F08F0">
      <w:pPr>
        <w:pStyle w:val="ListParagraph"/>
        <w:rPr>
          <w:noProof/>
        </w:rPr>
      </w:pPr>
      <w:r>
        <w:rPr>
          <w:noProof/>
        </w:rPr>
        <w:t>Phosphoros:         1.</w:t>
      </w:r>
      <w:sdt>
        <w:sdtPr>
          <w:rPr>
            <w:rStyle w:val="student1"/>
          </w:rPr>
          <w:id w:val="-1718501515"/>
          <w:placeholder>
            <w:docPart w:val="DefaultPlaceholder_-1854013440"/>
          </w:placeholder>
          <w:showingPlcHdr/>
          <w:text/>
        </w:sdtPr>
        <w:sdtEndPr>
          <w:rPr>
            <w:rStyle w:val="DefaultParagraphFont"/>
            <w:noProof/>
            <w:color w:val="auto"/>
          </w:rPr>
        </w:sdtEndPr>
        <w:sdtContent>
          <w:r w:rsidR="0079616F" w:rsidRPr="00674C81">
            <w:rPr>
              <w:rStyle w:val="PlaceholderText"/>
            </w:rPr>
            <w:t>Click or tap here to enter text.</w:t>
          </w:r>
        </w:sdtContent>
      </w:sdt>
    </w:p>
    <w:p w14:paraId="3A475FE6" w14:textId="1CC30E17" w:rsidR="008C6018" w:rsidRDefault="008C6018" w:rsidP="0079616F">
      <w:pPr>
        <w:pStyle w:val="ListParagraph"/>
        <w:rPr>
          <w:noProof/>
        </w:rPr>
      </w:pPr>
      <w:r>
        <w:rPr>
          <w:noProof/>
        </w:rPr>
        <w:tab/>
      </w:r>
      <w:r>
        <w:rPr>
          <w:noProof/>
        </w:rPr>
        <w:tab/>
        <w:t>2.</w:t>
      </w:r>
      <w:sdt>
        <w:sdtPr>
          <w:rPr>
            <w:rStyle w:val="student1"/>
          </w:rPr>
          <w:id w:val="-908306881"/>
          <w:placeholder>
            <w:docPart w:val="DefaultPlaceholder_-1854013440"/>
          </w:placeholder>
          <w:showingPlcHdr/>
          <w:text/>
        </w:sdtPr>
        <w:sdtEndPr>
          <w:rPr>
            <w:rStyle w:val="DefaultParagraphFont"/>
            <w:noProof/>
            <w:color w:val="auto"/>
          </w:rPr>
        </w:sdtEndPr>
        <w:sdtContent>
          <w:r w:rsidR="0079616F" w:rsidRPr="00674C81">
            <w:rPr>
              <w:rStyle w:val="PlaceholderText"/>
            </w:rPr>
            <w:t>Click or tap here to enter text.</w:t>
          </w:r>
        </w:sdtContent>
      </w:sdt>
    </w:p>
    <w:p w14:paraId="56B84A44" w14:textId="06E3518E" w:rsidR="008C6018" w:rsidRDefault="008C6018" w:rsidP="007F08F0">
      <w:pPr>
        <w:pStyle w:val="ListParagraph"/>
        <w:rPr>
          <w:noProof/>
        </w:rPr>
      </w:pPr>
    </w:p>
    <w:p w14:paraId="59BC5794" w14:textId="77777777" w:rsidR="0079616F" w:rsidRDefault="0079616F" w:rsidP="007F08F0">
      <w:pPr>
        <w:pStyle w:val="ListParagraph"/>
        <w:rPr>
          <w:noProof/>
        </w:rPr>
      </w:pPr>
    </w:p>
    <w:p w14:paraId="58CE8CF2" w14:textId="2A539FAF" w:rsidR="001270A7" w:rsidRDefault="00FA36AC" w:rsidP="001270A7">
      <w:pPr>
        <w:pStyle w:val="ListParagraph"/>
        <w:rPr>
          <w:noProof/>
        </w:rPr>
      </w:pPr>
      <w:r>
        <w:rPr>
          <w:noProof/>
        </w:rPr>
        <w:t xml:space="preserve">Based on this data, what would you say </w:t>
      </w:r>
      <w:r w:rsidR="00D25952">
        <w:rPr>
          <w:noProof/>
        </w:rPr>
        <w:t xml:space="preserve">is </w:t>
      </w:r>
      <w:r>
        <w:rPr>
          <w:noProof/>
        </w:rPr>
        <w:t xml:space="preserve">the </w:t>
      </w:r>
      <w:r w:rsidR="001270A7">
        <w:rPr>
          <w:noProof/>
        </w:rPr>
        <w:t xml:space="preserve">biggest </w:t>
      </w:r>
      <w:r w:rsidR="00D25952">
        <w:rPr>
          <w:noProof/>
        </w:rPr>
        <w:t xml:space="preserve">water quality </w:t>
      </w:r>
      <w:r w:rsidR="001270A7">
        <w:rPr>
          <w:noProof/>
        </w:rPr>
        <w:t>issue for your watershed area?</w:t>
      </w:r>
    </w:p>
    <w:p w14:paraId="766E7F48" w14:textId="6329A13D" w:rsidR="001270A7" w:rsidRDefault="004023B2" w:rsidP="0079616F">
      <w:pPr>
        <w:pStyle w:val="ListParagraph"/>
        <w:tabs>
          <w:tab w:val="left" w:pos="6741"/>
        </w:tabs>
        <w:rPr>
          <w:rStyle w:val="student1"/>
        </w:rPr>
      </w:pPr>
      <w:sdt>
        <w:sdtPr>
          <w:rPr>
            <w:rStyle w:val="student1"/>
          </w:rPr>
          <w:id w:val="-233087704"/>
          <w:placeholder>
            <w:docPart w:val="DefaultPlaceholder_-1854013440"/>
          </w:placeholder>
          <w:showingPlcHdr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="0079616F" w:rsidRPr="00674C81">
            <w:rPr>
              <w:rStyle w:val="PlaceholderText"/>
            </w:rPr>
            <w:t>Click or tap here to enter text.</w:t>
          </w:r>
        </w:sdtContent>
      </w:sdt>
      <w:r w:rsidR="0079616F">
        <w:rPr>
          <w:rStyle w:val="student1"/>
        </w:rPr>
        <w:tab/>
      </w:r>
    </w:p>
    <w:p w14:paraId="4F1B9333" w14:textId="77777777" w:rsidR="0079616F" w:rsidRDefault="0079616F" w:rsidP="0079616F">
      <w:pPr>
        <w:pStyle w:val="ListParagraph"/>
        <w:tabs>
          <w:tab w:val="left" w:pos="6741"/>
        </w:tabs>
        <w:rPr>
          <w:noProof/>
        </w:rPr>
      </w:pPr>
    </w:p>
    <w:p w14:paraId="7023CDFC" w14:textId="7CFFE59B" w:rsidR="00FA36AC" w:rsidRDefault="0079616F" w:rsidP="001270A7">
      <w:pPr>
        <w:pStyle w:val="ListParagraph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A22CF7E" wp14:editId="19466B70">
                <wp:simplePos x="0" y="0"/>
                <wp:positionH relativeFrom="column">
                  <wp:posOffset>-16347</wp:posOffset>
                </wp:positionH>
                <wp:positionV relativeFrom="paragraph">
                  <wp:posOffset>67310</wp:posOffset>
                </wp:positionV>
                <wp:extent cx="6101395" cy="1812616"/>
                <wp:effectExtent l="0" t="0" r="13970" b="1651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1395" cy="181261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A4DACE" id="Rectangle 12" o:spid="_x0000_s1026" style="position:absolute;margin-left:-1.3pt;margin-top:5.3pt;width:480.4pt;height:142.75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" filled="f" strokecolor="#243f60 [1604]" strokeweight="2pt"/>
            </w:pict>
          </mc:Fallback>
        </mc:AlternateContent>
      </w:r>
    </w:p>
    <w:p w14:paraId="4AD83843" w14:textId="4DF91FB2" w:rsidR="00FA36AC" w:rsidRDefault="00FA36AC" w:rsidP="00FA36AC">
      <w:pPr>
        <w:pStyle w:val="ListParagraph"/>
        <w:rPr>
          <w:b/>
          <w:bCs/>
          <w:noProof/>
        </w:rPr>
      </w:pPr>
      <w:r w:rsidRPr="00FA36AC">
        <w:rPr>
          <w:b/>
          <w:bCs/>
          <w:noProof/>
        </w:rPr>
        <w:t xml:space="preserve">Add Changes to </w:t>
      </w:r>
      <w:r>
        <w:rPr>
          <w:b/>
          <w:bCs/>
          <w:noProof/>
        </w:rPr>
        <w:t>Yo</w:t>
      </w:r>
      <w:r w:rsidRPr="00FA36AC">
        <w:rPr>
          <w:b/>
          <w:bCs/>
          <w:noProof/>
        </w:rPr>
        <w:t>ur Area</w:t>
      </w:r>
    </w:p>
    <w:p w14:paraId="17A1825B" w14:textId="477705E6" w:rsidR="001270A7" w:rsidRPr="00FA36AC" w:rsidRDefault="001270A7" w:rsidP="00FA36AC">
      <w:pPr>
        <w:pStyle w:val="ListParagraph"/>
        <w:rPr>
          <w:b/>
          <w:bCs/>
          <w:noProof/>
        </w:rPr>
      </w:pPr>
      <w:r>
        <w:rPr>
          <w:noProof/>
        </w:rPr>
        <w:t xml:space="preserve">Now you </w:t>
      </w:r>
      <w:r w:rsidR="00FA36AC">
        <w:rPr>
          <w:noProof/>
        </w:rPr>
        <w:t>will</w:t>
      </w:r>
      <w:r>
        <w:rPr>
          <w:noProof/>
        </w:rPr>
        <w:t xml:space="preserve"> m</w:t>
      </w:r>
      <w:r w:rsidR="00FA36AC">
        <w:rPr>
          <w:noProof/>
        </w:rPr>
        <w:t>anipu</w:t>
      </w:r>
      <w:r>
        <w:rPr>
          <w:noProof/>
        </w:rPr>
        <w:t>late the map and compare the changes to hy</w:t>
      </w:r>
      <w:r w:rsidR="00FA36AC">
        <w:rPr>
          <w:noProof/>
        </w:rPr>
        <w:t>d</w:t>
      </w:r>
      <w:r>
        <w:rPr>
          <w:noProof/>
        </w:rPr>
        <w:t>rology and water quality.</w:t>
      </w:r>
    </w:p>
    <w:p w14:paraId="041C509D" w14:textId="77777777" w:rsidR="00FA36AC" w:rsidRDefault="00FA36AC" w:rsidP="001270A7">
      <w:pPr>
        <w:pStyle w:val="ListParagraph"/>
        <w:ind w:firstLine="720"/>
        <w:rPr>
          <w:noProof/>
        </w:rPr>
      </w:pPr>
    </w:p>
    <w:p w14:paraId="7B776998" w14:textId="5764029A" w:rsidR="00FA36AC" w:rsidRDefault="001270A7" w:rsidP="00FA36AC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t>Click the “Add changes to this area”</w:t>
      </w:r>
    </w:p>
    <w:p w14:paraId="34E75443" w14:textId="34C46D67" w:rsidR="00FA36AC" w:rsidRDefault="001270A7" w:rsidP="00FA36AC">
      <w:pPr>
        <w:pStyle w:val="ListParagraph"/>
        <w:ind w:left="1800"/>
        <w:rPr>
          <w:noProof/>
        </w:rPr>
      </w:pPr>
      <w:r>
        <w:rPr>
          <w:noProof/>
        </w:rPr>
        <w:t xml:space="preserve">Select Land </w:t>
      </w:r>
      <w:r w:rsidR="00FA36AC">
        <w:rPr>
          <w:noProof/>
        </w:rPr>
        <w:t>C</w:t>
      </w:r>
      <w:r>
        <w:rPr>
          <w:noProof/>
        </w:rPr>
        <w:t xml:space="preserve">over: </w:t>
      </w:r>
    </w:p>
    <w:p w14:paraId="314F4CCD" w14:textId="68D8E95E" w:rsidR="00A64E10" w:rsidRDefault="001270A7" w:rsidP="00FA36AC">
      <w:pPr>
        <w:pStyle w:val="ListParagraph"/>
        <w:ind w:left="1800" w:firstLine="360"/>
        <w:rPr>
          <w:noProof/>
        </w:rPr>
      </w:pPr>
      <w:r>
        <w:rPr>
          <w:noProof/>
        </w:rPr>
        <w:t xml:space="preserve"> Let</w:t>
      </w:r>
      <w:r w:rsidR="00FA36AC">
        <w:rPr>
          <w:noProof/>
        </w:rPr>
        <w:t>'</w:t>
      </w:r>
      <w:r>
        <w:rPr>
          <w:noProof/>
        </w:rPr>
        <w:t>s say a forest fire happen</w:t>
      </w:r>
      <w:r w:rsidR="00D25952">
        <w:rPr>
          <w:noProof/>
        </w:rPr>
        <w:t>ed</w:t>
      </w:r>
      <w:r>
        <w:rPr>
          <w:noProof/>
        </w:rPr>
        <w:t xml:space="preserve"> in your area</w:t>
      </w:r>
      <w:r w:rsidR="00FA36AC">
        <w:rPr>
          <w:noProof/>
        </w:rPr>
        <w:t>,</w:t>
      </w:r>
      <w:r w:rsidR="00A64E10">
        <w:rPr>
          <w:noProof/>
        </w:rPr>
        <w:t xml:space="preserve"> </w:t>
      </w:r>
      <w:r w:rsidR="00D25952">
        <w:rPr>
          <w:b/>
          <w:bCs/>
          <w:noProof/>
        </w:rPr>
        <w:t>triple</w:t>
      </w:r>
      <w:r w:rsidR="00A64E10" w:rsidRPr="00FA36AC">
        <w:rPr>
          <w:b/>
          <w:bCs/>
          <w:noProof/>
        </w:rPr>
        <w:t xml:space="preserve"> the area</w:t>
      </w:r>
      <w:r w:rsidR="00A64E10">
        <w:rPr>
          <w:noProof/>
        </w:rPr>
        <w:t xml:space="preserve"> of “Barren areas</w:t>
      </w:r>
      <w:r w:rsidR="00FA36AC">
        <w:rPr>
          <w:noProof/>
        </w:rPr>
        <w:t>,</w:t>
      </w:r>
      <w:r w:rsidR="00A64E10">
        <w:rPr>
          <w:noProof/>
        </w:rPr>
        <w:t xml:space="preserve">” </w:t>
      </w:r>
      <w:r w:rsidR="00FA36AC">
        <w:rPr>
          <w:noProof/>
        </w:rPr>
        <w:t xml:space="preserve">and </w:t>
      </w:r>
      <w:r w:rsidR="00A64E10" w:rsidRPr="00FA36AC">
        <w:rPr>
          <w:b/>
          <w:bCs/>
          <w:noProof/>
        </w:rPr>
        <w:t>subtract</w:t>
      </w:r>
      <w:r w:rsidR="00A64E10">
        <w:rPr>
          <w:noProof/>
        </w:rPr>
        <w:t xml:space="preserve"> the difference from “Wooded Areas” so the total area remain</w:t>
      </w:r>
      <w:r w:rsidR="00FA36AC">
        <w:rPr>
          <w:noProof/>
        </w:rPr>
        <w:t>s</w:t>
      </w:r>
      <w:r w:rsidR="00A64E10">
        <w:rPr>
          <w:noProof/>
        </w:rPr>
        <w:t xml:space="preserve"> the same. </w:t>
      </w:r>
      <w:r w:rsidR="007817D1">
        <w:rPr>
          <w:noProof/>
        </w:rPr>
        <w:t>Click save</w:t>
      </w:r>
    </w:p>
    <w:p w14:paraId="7BA8D315" w14:textId="657A4D9E" w:rsidR="007817D1" w:rsidRDefault="005F20A9" w:rsidP="00A64E10">
      <w:pPr>
        <w:pStyle w:val="ListParagraph"/>
        <w:rPr>
          <w:noProof/>
        </w:rPr>
      </w:pPr>
      <w:r w:rsidRPr="007817D1">
        <w:rPr>
          <w:noProof/>
        </w:rPr>
        <w:drawing>
          <wp:anchor distT="0" distB="0" distL="114300" distR="114300" simplePos="0" relativeHeight="251652608" behindDoc="0" locked="0" layoutInCell="1" allowOverlap="1" wp14:anchorId="2EF3D299" wp14:editId="53439C48">
            <wp:simplePos x="0" y="0"/>
            <wp:positionH relativeFrom="column">
              <wp:posOffset>1495262</wp:posOffset>
            </wp:positionH>
            <wp:positionV relativeFrom="paragraph">
              <wp:posOffset>127635</wp:posOffset>
            </wp:positionV>
            <wp:extent cx="643890" cy="226060"/>
            <wp:effectExtent l="0" t="0" r="3810" b="254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890" cy="226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3397D9" w14:textId="62D422EF" w:rsidR="007817D1" w:rsidRDefault="007817D1" w:rsidP="00FA36AC">
      <w:pPr>
        <w:pStyle w:val="ListParagraph"/>
        <w:ind w:left="1080" w:firstLine="720"/>
        <w:rPr>
          <w:noProof/>
        </w:rPr>
      </w:pPr>
      <w:r>
        <w:rPr>
          <w:noProof/>
        </w:rPr>
        <w:t>Click</w:t>
      </w:r>
      <w:r w:rsidR="005F20A9">
        <w:rPr>
          <w:noProof/>
        </w:rPr>
        <w:t xml:space="preserve"> </w:t>
      </w:r>
      <w:r>
        <w:rPr>
          <w:noProof/>
        </w:rPr>
        <w:t>and toggle between the different graphs.</w:t>
      </w:r>
    </w:p>
    <w:p w14:paraId="783A8D5D" w14:textId="6A102F02" w:rsidR="007817D1" w:rsidRDefault="007817D1" w:rsidP="00A64E10">
      <w:pPr>
        <w:pStyle w:val="ListParagraph"/>
        <w:rPr>
          <w:noProof/>
        </w:rPr>
      </w:pPr>
    </w:p>
    <w:p w14:paraId="1303117E" w14:textId="77777777" w:rsidR="0079616F" w:rsidRDefault="0079616F" w:rsidP="00A64E10">
      <w:pPr>
        <w:pStyle w:val="ListParagraph"/>
        <w:rPr>
          <w:noProof/>
        </w:rPr>
      </w:pPr>
    </w:p>
    <w:p w14:paraId="42D86E13" w14:textId="29789BF0" w:rsidR="007817D1" w:rsidRDefault="007817D1" w:rsidP="00A64E10">
      <w:pPr>
        <w:pStyle w:val="ListParagraph"/>
        <w:rPr>
          <w:noProof/>
        </w:rPr>
      </w:pPr>
      <w:r>
        <w:rPr>
          <w:noProof/>
        </w:rPr>
        <w:t>What differences did you see between the current condition and the scenarios? Why do you think these changes happened?</w:t>
      </w:r>
    </w:p>
    <w:sdt>
      <w:sdtPr>
        <w:rPr>
          <w:rStyle w:val="student1"/>
        </w:rPr>
        <w:id w:val="-786036675"/>
        <w:placeholder>
          <w:docPart w:val="DefaultPlaceholder_-1854013440"/>
        </w:placeholder>
        <w:showingPlcHdr/>
        <w:text w:multiLine="1"/>
      </w:sdtPr>
      <w:sdtEndPr>
        <w:rPr>
          <w:rStyle w:val="DefaultParagraphFont"/>
          <w:noProof/>
          <w:color w:val="auto"/>
        </w:rPr>
      </w:sdtEndPr>
      <w:sdtContent>
        <w:p w14:paraId="013075E3" w14:textId="303EC7DB" w:rsidR="0079616F" w:rsidRDefault="0079616F" w:rsidP="00A64E10">
          <w:pPr>
            <w:pStyle w:val="ListParagraph"/>
            <w:rPr>
              <w:noProof/>
            </w:rPr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6BA07D22" w14:textId="054785D3" w:rsidR="0079616F" w:rsidRDefault="0079616F" w:rsidP="00A64E10">
      <w:pPr>
        <w:pStyle w:val="ListParagraph"/>
        <w:rPr>
          <w:noProof/>
        </w:rPr>
      </w:pPr>
    </w:p>
    <w:p w14:paraId="4673BA4D" w14:textId="55DF3E36" w:rsidR="007817D1" w:rsidRDefault="007817D1" w:rsidP="00A64E10">
      <w:pPr>
        <w:pStyle w:val="ListParagraph"/>
        <w:rPr>
          <w:noProof/>
        </w:rPr>
      </w:pPr>
    </w:p>
    <w:p w14:paraId="16C11711" w14:textId="2AC3DA47" w:rsidR="007817D1" w:rsidRDefault="007817D1" w:rsidP="00A64E10">
      <w:pPr>
        <w:pStyle w:val="ListParagraph"/>
        <w:rPr>
          <w:noProof/>
        </w:rPr>
      </w:pPr>
      <w:r>
        <w:rPr>
          <w:noProof/>
        </w:rPr>
        <w:t xml:space="preserve">What do you think </w:t>
      </w:r>
      <w:r w:rsidR="005F20A9">
        <w:rPr>
          <w:noProof/>
        </w:rPr>
        <w:t xml:space="preserve">are </w:t>
      </w:r>
      <w:r>
        <w:rPr>
          <w:noProof/>
        </w:rPr>
        <w:t>the impacts of a fores</w:t>
      </w:r>
      <w:r w:rsidR="00FA36AC">
        <w:rPr>
          <w:noProof/>
        </w:rPr>
        <w:t>t</w:t>
      </w:r>
      <w:r>
        <w:rPr>
          <w:noProof/>
        </w:rPr>
        <w:t xml:space="preserve"> fire</w:t>
      </w:r>
      <w:r w:rsidR="00FA36AC">
        <w:rPr>
          <w:noProof/>
        </w:rPr>
        <w:t xml:space="preserve"> </w:t>
      </w:r>
      <w:r>
        <w:rPr>
          <w:noProof/>
        </w:rPr>
        <w:t>on a watershed?</w:t>
      </w:r>
    </w:p>
    <w:sdt>
      <w:sdtPr>
        <w:rPr>
          <w:rStyle w:val="student1"/>
        </w:rPr>
        <w:id w:val="970635463"/>
        <w:placeholder>
          <w:docPart w:val="DefaultPlaceholder_-1854013440"/>
        </w:placeholder>
        <w:showingPlcHdr/>
        <w:text w:multiLine="1"/>
      </w:sdtPr>
      <w:sdtEndPr>
        <w:rPr>
          <w:rStyle w:val="DefaultParagraphFont"/>
          <w:noProof/>
          <w:color w:val="auto"/>
        </w:rPr>
      </w:sdtEndPr>
      <w:sdtContent>
        <w:p w14:paraId="245A2134" w14:textId="06628F32" w:rsidR="005F20A9" w:rsidRDefault="0079616F" w:rsidP="00A64E10">
          <w:pPr>
            <w:pStyle w:val="ListParagraph"/>
            <w:rPr>
              <w:noProof/>
            </w:rPr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08CA9E96" w14:textId="60328C79" w:rsidR="0079616F" w:rsidRDefault="0079616F" w:rsidP="00A64E10">
      <w:pPr>
        <w:pStyle w:val="ListParagraph"/>
        <w:rPr>
          <w:noProof/>
        </w:rPr>
      </w:pPr>
    </w:p>
    <w:p w14:paraId="0E43EFB4" w14:textId="5F4F7586" w:rsidR="0079616F" w:rsidRDefault="0079616F" w:rsidP="00A64E10">
      <w:pPr>
        <w:pStyle w:val="ListParagraph"/>
        <w:rPr>
          <w:noProof/>
        </w:rPr>
      </w:pPr>
    </w:p>
    <w:p w14:paraId="065C8B2C" w14:textId="2753C345" w:rsidR="0079616F" w:rsidRDefault="0079616F" w:rsidP="00A64E10">
      <w:pPr>
        <w:pStyle w:val="ListParagraph"/>
        <w:rPr>
          <w:noProof/>
        </w:rPr>
      </w:pPr>
    </w:p>
    <w:p w14:paraId="5376EEF4" w14:textId="77777777" w:rsidR="0079616F" w:rsidRDefault="0079616F" w:rsidP="00A64E10">
      <w:pPr>
        <w:pStyle w:val="ListParagraph"/>
        <w:rPr>
          <w:noProof/>
        </w:rPr>
      </w:pPr>
    </w:p>
    <w:p w14:paraId="4E023D0D" w14:textId="2FEB82B7" w:rsidR="007817D1" w:rsidRDefault="007817D1" w:rsidP="00A64E10">
      <w:pPr>
        <w:pStyle w:val="ListParagraph"/>
        <w:rPr>
          <w:noProof/>
        </w:rPr>
      </w:pPr>
    </w:p>
    <w:p w14:paraId="449B0CF3" w14:textId="790276BA" w:rsidR="00FA36AC" w:rsidRPr="005F20A9" w:rsidRDefault="0079616F" w:rsidP="00A64E10">
      <w:pPr>
        <w:pStyle w:val="ListParagraph"/>
        <w:rPr>
          <w:i/>
          <w:iCs/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F8AD4A0" wp14:editId="0946C465">
                <wp:simplePos x="0" y="0"/>
                <wp:positionH relativeFrom="column">
                  <wp:posOffset>161841</wp:posOffset>
                </wp:positionH>
                <wp:positionV relativeFrom="paragraph">
                  <wp:posOffset>-120487</wp:posOffset>
                </wp:positionV>
                <wp:extent cx="6101080" cy="1189203"/>
                <wp:effectExtent l="0" t="0" r="13970" b="1143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1080" cy="118920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66A4AC" id="Rectangle 13" o:spid="_x0000_s1026" style="position:absolute;margin-left:12.75pt;margin-top:-9.5pt;width:480.4pt;height:93.65pt;z-index:251660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" filled="f" strokecolor="#243f60 [1604]" strokeweight="2pt"/>
            </w:pict>
          </mc:Fallback>
        </mc:AlternateContent>
      </w:r>
      <w:r w:rsidR="00FA36AC" w:rsidRPr="005F20A9">
        <w:rPr>
          <w:i/>
          <w:iCs/>
          <w:noProof/>
        </w:rPr>
        <w:t>*deleted changes before moving on</w:t>
      </w:r>
    </w:p>
    <w:p w14:paraId="5ED4DAD6" w14:textId="77777777" w:rsidR="00FA36AC" w:rsidRDefault="00FA36AC" w:rsidP="00A64E10">
      <w:pPr>
        <w:pStyle w:val="ListParagraph"/>
        <w:rPr>
          <w:noProof/>
        </w:rPr>
      </w:pPr>
    </w:p>
    <w:p w14:paraId="0E446814" w14:textId="302123B8" w:rsidR="007817D1" w:rsidRPr="0079616F" w:rsidRDefault="007817D1" w:rsidP="00FA36AC">
      <w:pPr>
        <w:pStyle w:val="ListParagraph"/>
        <w:numPr>
          <w:ilvl w:val="0"/>
          <w:numId w:val="5"/>
        </w:numPr>
        <w:rPr>
          <w:b/>
          <w:bCs/>
          <w:noProof/>
        </w:rPr>
      </w:pPr>
      <w:r w:rsidRPr="0079616F">
        <w:rPr>
          <w:b/>
          <w:bCs/>
          <w:noProof/>
        </w:rPr>
        <w:t>Click on Conservation Practices.</w:t>
      </w:r>
    </w:p>
    <w:p w14:paraId="31E039E1" w14:textId="77777777" w:rsidR="00FA36AC" w:rsidRDefault="00FA36AC" w:rsidP="00FA36AC">
      <w:pPr>
        <w:pStyle w:val="ListParagraph"/>
        <w:ind w:left="1080" w:firstLine="720"/>
        <w:rPr>
          <w:noProof/>
        </w:rPr>
      </w:pPr>
    </w:p>
    <w:p w14:paraId="300985A0" w14:textId="7A27E319" w:rsidR="007817D1" w:rsidRDefault="00FA36AC" w:rsidP="00FA36AC">
      <w:pPr>
        <w:pStyle w:val="ListParagraph"/>
        <w:ind w:left="1080" w:firstLine="720"/>
        <w:rPr>
          <w:noProof/>
        </w:rPr>
      </w:pPr>
      <w:r>
        <w:rPr>
          <w:noProof/>
        </w:rPr>
        <w:t>Select</w:t>
      </w:r>
      <w:r w:rsidR="007817D1">
        <w:rPr>
          <w:noProof/>
        </w:rPr>
        <w:t xml:space="preserve"> </w:t>
      </w:r>
      <w:r>
        <w:rPr>
          <w:noProof/>
        </w:rPr>
        <w:t>“</w:t>
      </w:r>
      <w:r w:rsidR="007817D1">
        <w:rPr>
          <w:noProof/>
        </w:rPr>
        <w:t>cover crops</w:t>
      </w:r>
      <w:r>
        <w:rPr>
          <w:noProof/>
        </w:rPr>
        <w:t>”</w:t>
      </w:r>
      <w:r w:rsidR="007817D1">
        <w:rPr>
          <w:noProof/>
        </w:rPr>
        <w:t xml:space="preserve"> and </w:t>
      </w:r>
      <w:r w:rsidR="007817D1" w:rsidRPr="00FA36AC">
        <w:rPr>
          <w:b/>
          <w:bCs/>
          <w:noProof/>
        </w:rPr>
        <w:t>in</w:t>
      </w:r>
      <w:r w:rsidRPr="00FA36AC">
        <w:rPr>
          <w:b/>
          <w:bCs/>
          <w:noProof/>
        </w:rPr>
        <w:t>c</w:t>
      </w:r>
      <w:r w:rsidR="007817D1" w:rsidRPr="00FA36AC">
        <w:rPr>
          <w:b/>
          <w:bCs/>
          <w:noProof/>
        </w:rPr>
        <w:t>rease</w:t>
      </w:r>
      <w:r w:rsidR="007817D1">
        <w:rPr>
          <w:noProof/>
        </w:rPr>
        <w:t xml:space="preserve"> cover crop area to half the total </w:t>
      </w:r>
      <w:r>
        <w:rPr>
          <w:noProof/>
        </w:rPr>
        <w:t>agriculture area</w:t>
      </w:r>
      <w:r w:rsidR="007817D1">
        <w:rPr>
          <w:noProof/>
        </w:rPr>
        <w:t xml:space="preserve">, exit out and </w:t>
      </w:r>
      <w:r w:rsidR="007817D1" w:rsidRPr="00FA36AC">
        <w:rPr>
          <w:b/>
          <w:bCs/>
          <w:noProof/>
        </w:rPr>
        <w:t>compare</w:t>
      </w:r>
      <w:r w:rsidRPr="00FA36AC">
        <w:rPr>
          <w:b/>
          <w:bCs/>
          <w:noProof/>
        </w:rPr>
        <w:t>.</w:t>
      </w:r>
    </w:p>
    <w:p w14:paraId="648CB792" w14:textId="77777777" w:rsidR="007817D1" w:rsidRDefault="007817D1" w:rsidP="00A64E10">
      <w:pPr>
        <w:pStyle w:val="ListParagraph"/>
        <w:rPr>
          <w:noProof/>
        </w:rPr>
      </w:pPr>
    </w:p>
    <w:p w14:paraId="70A18CAC" w14:textId="6B185E7D" w:rsidR="007817D1" w:rsidRDefault="007817D1" w:rsidP="00A64E10">
      <w:pPr>
        <w:pStyle w:val="ListParagraph"/>
        <w:rPr>
          <w:noProof/>
        </w:rPr>
      </w:pPr>
      <w:r>
        <w:rPr>
          <w:noProof/>
        </w:rPr>
        <w:t xml:space="preserve">What water quality impacts did cover crops have? Why do you think </w:t>
      </w:r>
      <w:r w:rsidR="00FA36AC">
        <w:rPr>
          <w:noProof/>
        </w:rPr>
        <w:t>cover crops made a difference?</w:t>
      </w:r>
    </w:p>
    <w:sdt>
      <w:sdtPr>
        <w:rPr>
          <w:rStyle w:val="student1"/>
        </w:rPr>
        <w:id w:val="512341327"/>
        <w:placeholder>
          <w:docPart w:val="DefaultPlaceholder_-1854013440"/>
        </w:placeholder>
        <w:showingPlcHdr/>
        <w:text w:multiLine="1"/>
      </w:sdtPr>
      <w:sdtEndPr>
        <w:rPr>
          <w:rStyle w:val="DefaultParagraphFont"/>
          <w:noProof/>
          <w:color w:val="auto"/>
        </w:rPr>
      </w:sdtEndPr>
      <w:sdtContent>
        <w:p w14:paraId="20EDD0C1" w14:textId="00938944" w:rsidR="00FA36AC" w:rsidRDefault="0079616F" w:rsidP="00A64E10">
          <w:pPr>
            <w:pStyle w:val="ListParagraph"/>
            <w:rPr>
              <w:noProof/>
            </w:rPr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6754E928" w14:textId="77777777" w:rsidR="0079616F" w:rsidRDefault="0079616F" w:rsidP="00A64E10">
      <w:pPr>
        <w:pStyle w:val="ListParagraph"/>
        <w:rPr>
          <w:noProof/>
        </w:rPr>
      </w:pPr>
    </w:p>
    <w:p w14:paraId="5DFCCC7A" w14:textId="77777777" w:rsidR="007817D1" w:rsidRDefault="007817D1" w:rsidP="00A64E10">
      <w:pPr>
        <w:pStyle w:val="ListParagraph"/>
        <w:rPr>
          <w:noProof/>
        </w:rPr>
      </w:pPr>
    </w:p>
    <w:p w14:paraId="2D2398A9" w14:textId="707C0759" w:rsidR="00BF4BAC" w:rsidRDefault="007817D1" w:rsidP="00A64E10">
      <w:pPr>
        <w:pStyle w:val="ListParagraph"/>
        <w:rPr>
          <w:noProof/>
        </w:rPr>
      </w:pPr>
      <w:r>
        <w:rPr>
          <w:noProof/>
        </w:rPr>
        <w:t>Now go back to conservation practi</w:t>
      </w:r>
      <w:r w:rsidR="00FA36AC">
        <w:rPr>
          <w:noProof/>
        </w:rPr>
        <w:t>c</w:t>
      </w:r>
      <w:r>
        <w:rPr>
          <w:noProof/>
        </w:rPr>
        <w:t>es</w:t>
      </w:r>
      <w:r w:rsidR="00FA36AC">
        <w:rPr>
          <w:noProof/>
        </w:rPr>
        <w:t>,</w:t>
      </w:r>
      <w:r>
        <w:rPr>
          <w:noProof/>
        </w:rPr>
        <w:t xml:space="preserve"> </w:t>
      </w:r>
      <w:r w:rsidR="00BF4BAC">
        <w:rPr>
          <w:noProof/>
        </w:rPr>
        <w:t xml:space="preserve">and this time increase stream stabilization. What </w:t>
      </w:r>
      <w:r w:rsidR="00FA36AC">
        <w:rPr>
          <w:noProof/>
        </w:rPr>
        <w:t>e</w:t>
      </w:r>
      <w:r w:rsidR="00BF4BAC">
        <w:rPr>
          <w:noProof/>
        </w:rPr>
        <w:t>ffect did it have on water quality or hydrology?</w:t>
      </w:r>
      <w:r w:rsidR="00FA36AC">
        <w:rPr>
          <w:noProof/>
        </w:rPr>
        <w:t xml:space="preserve"> (Be sure to erase previous changes)</w:t>
      </w:r>
    </w:p>
    <w:sdt>
      <w:sdtPr>
        <w:rPr>
          <w:rStyle w:val="student1"/>
        </w:rPr>
        <w:id w:val="1042025668"/>
        <w:placeholder>
          <w:docPart w:val="DefaultPlaceholder_-1854013440"/>
        </w:placeholder>
        <w:showingPlcHdr/>
        <w:text w:multiLine="1"/>
      </w:sdtPr>
      <w:sdtEndPr>
        <w:rPr>
          <w:rStyle w:val="DefaultParagraphFont"/>
          <w:noProof/>
          <w:color w:val="auto"/>
        </w:rPr>
      </w:sdtEndPr>
      <w:sdtContent>
        <w:p w14:paraId="4114B441" w14:textId="79A2824C" w:rsidR="00BF4BAC" w:rsidRDefault="0079616F" w:rsidP="00A64E10">
          <w:pPr>
            <w:pStyle w:val="ListParagraph"/>
            <w:rPr>
              <w:noProof/>
            </w:rPr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0944CAF8" w14:textId="2F2B39E0" w:rsidR="00FA36AC" w:rsidRDefault="00FA36AC" w:rsidP="00A64E10">
      <w:pPr>
        <w:pStyle w:val="ListParagraph"/>
        <w:rPr>
          <w:noProof/>
        </w:rPr>
      </w:pPr>
    </w:p>
    <w:p w14:paraId="28581F8B" w14:textId="57BED0D1" w:rsidR="00FA36AC" w:rsidRDefault="00FA36AC" w:rsidP="00A64E10">
      <w:pPr>
        <w:pStyle w:val="ListParagraph"/>
        <w:rPr>
          <w:noProof/>
        </w:rPr>
      </w:pPr>
    </w:p>
    <w:p w14:paraId="4E5DBA0A" w14:textId="77777777" w:rsidR="00FA36AC" w:rsidRDefault="00FA36AC" w:rsidP="00A64E10">
      <w:pPr>
        <w:pStyle w:val="ListParagraph"/>
        <w:rPr>
          <w:noProof/>
        </w:rPr>
      </w:pPr>
    </w:p>
    <w:p w14:paraId="1741900A" w14:textId="431B6D0C" w:rsidR="00FA36AC" w:rsidRPr="00FA36AC" w:rsidRDefault="00FA36AC" w:rsidP="00BF4BAC">
      <w:pPr>
        <w:pStyle w:val="ListParagraph"/>
        <w:rPr>
          <w:b/>
          <w:bCs/>
          <w:noProof/>
        </w:rPr>
      </w:pPr>
      <w:r w:rsidRPr="00FA36AC">
        <w:rPr>
          <w:b/>
          <w:bCs/>
          <w:noProof/>
        </w:rPr>
        <w:t>Project Proposal</w:t>
      </w:r>
    </w:p>
    <w:p w14:paraId="55261A08" w14:textId="1ACDA721" w:rsidR="007817D1" w:rsidRDefault="00BF4BAC" w:rsidP="00FA36AC">
      <w:pPr>
        <w:pStyle w:val="ListParagraph"/>
        <w:rPr>
          <w:noProof/>
        </w:rPr>
      </w:pPr>
      <w:r>
        <w:rPr>
          <w:noProof/>
        </w:rPr>
        <w:t xml:space="preserve">Try out </w:t>
      </w:r>
      <w:r w:rsidR="00FA36AC">
        <w:rPr>
          <w:noProof/>
        </w:rPr>
        <w:t>several</w:t>
      </w:r>
      <w:r>
        <w:rPr>
          <w:noProof/>
        </w:rPr>
        <w:t xml:space="preserve"> different conservation practices</w:t>
      </w:r>
      <w:r w:rsidR="00FA36AC">
        <w:rPr>
          <w:noProof/>
        </w:rPr>
        <w:t xml:space="preserve"> or combinations</w:t>
      </w:r>
      <w:r w:rsidR="005F20A9">
        <w:rPr>
          <w:noProof/>
        </w:rPr>
        <w:t xml:space="preserve"> of multiple practices</w:t>
      </w:r>
      <w:r w:rsidR="00FA36AC">
        <w:rPr>
          <w:noProof/>
        </w:rPr>
        <w:t>. P</w:t>
      </w:r>
      <w:r>
        <w:rPr>
          <w:noProof/>
        </w:rPr>
        <w:t>ropose a project</w:t>
      </w:r>
      <w:r w:rsidR="00FA36AC">
        <w:rPr>
          <w:noProof/>
        </w:rPr>
        <w:t xml:space="preserve"> that implements conservation practices or alters land cover</w:t>
      </w:r>
      <w:r>
        <w:rPr>
          <w:noProof/>
        </w:rPr>
        <w:t xml:space="preserve"> </w:t>
      </w:r>
      <w:r w:rsidR="00FA36AC">
        <w:rPr>
          <w:noProof/>
        </w:rPr>
        <w:t>to</w:t>
      </w:r>
      <w:r>
        <w:rPr>
          <w:noProof/>
        </w:rPr>
        <w:t xml:space="preserve"> improve watershed health. </w:t>
      </w:r>
      <w:r w:rsidR="005F20A9">
        <w:rPr>
          <w:noProof/>
        </w:rPr>
        <w:t>Describe your proposal as you would to funders; what issues does it address, what will you need</w:t>
      </w:r>
      <w:r w:rsidR="00FA36AC">
        <w:rPr>
          <w:noProof/>
        </w:rPr>
        <w:t xml:space="preserve"> </w:t>
      </w:r>
      <w:r w:rsidR="005F20A9">
        <w:rPr>
          <w:noProof/>
        </w:rPr>
        <w:t>for implementation</w:t>
      </w:r>
      <w:r w:rsidR="00FA36AC">
        <w:rPr>
          <w:noProof/>
        </w:rPr>
        <w:t>? What outcomes do you expect based on the data you generated? Are there other outcomes not predicted in this model that this project will address?</w:t>
      </w:r>
    </w:p>
    <w:sdt>
      <w:sdtPr>
        <w:rPr>
          <w:rStyle w:val="student1"/>
        </w:rPr>
        <w:id w:val="149871081"/>
        <w:placeholder>
          <w:docPart w:val="DefaultPlaceholder_-1854013440"/>
        </w:placeholder>
        <w:showingPlcHdr/>
        <w:text w:multiLine="1"/>
      </w:sdtPr>
      <w:sdtEndPr>
        <w:rPr>
          <w:rStyle w:val="DefaultParagraphFont"/>
          <w:noProof/>
          <w:color w:val="auto"/>
        </w:rPr>
      </w:sdtEndPr>
      <w:sdtContent>
        <w:p w14:paraId="5E914E97" w14:textId="0B430D90" w:rsidR="0079616F" w:rsidRDefault="0079616F" w:rsidP="00FA36AC">
          <w:pPr>
            <w:pStyle w:val="ListParagraph"/>
            <w:rPr>
              <w:noProof/>
            </w:rPr>
          </w:pPr>
          <w:r w:rsidRPr="00674C81">
            <w:rPr>
              <w:rStyle w:val="PlaceholderText"/>
            </w:rPr>
            <w:t>Click or tap here to enter text.</w:t>
          </w:r>
        </w:p>
      </w:sdtContent>
    </w:sdt>
    <w:p w14:paraId="7031364B" w14:textId="77777777" w:rsidR="007817D1" w:rsidRDefault="007817D1" w:rsidP="00A64E10">
      <w:pPr>
        <w:pStyle w:val="ListParagraph"/>
        <w:rPr>
          <w:noProof/>
        </w:rPr>
      </w:pPr>
    </w:p>
    <w:p w14:paraId="66EEB9A5" w14:textId="77777777" w:rsidR="007817D1" w:rsidRDefault="007817D1" w:rsidP="00A64E10">
      <w:pPr>
        <w:pStyle w:val="ListParagraph"/>
        <w:rPr>
          <w:noProof/>
        </w:rPr>
      </w:pPr>
    </w:p>
    <w:p w14:paraId="29D41A1F" w14:textId="77777777" w:rsidR="001270A7" w:rsidRDefault="001270A7" w:rsidP="001270A7">
      <w:pPr>
        <w:pStyle w:val="ListParagraph"/>
        <w:rPr>
          <w:noProof/>
        </w:rPr>
      </w:pPr>
    </w:p>
    <w:p w14:paraId="76B7B974" w14:textId="77777777" w:rsidR="008C6018" w:rsidRDefault="008C6018" w:rsidP="007F08F0">
      <w:pPr>
        <w:pStyle w:val="ListParagraph"/>
        <w:rPr>
          <w:noProof/>
        </w:rPr>
      </w:pPr>
    </w:p>
    <w:p w14:paraId="3D8A7366" w14:textId="0379D285" w:rsidR="007F08F0" w:rsidRDefault="007F08F0" w:rsidP="000118EB">
      <w:pPr>
        <w:pStyle w:val="ListParagraph"/>
        <w:rPr>
          <w:noProof/>
        </w:rPr>
      </w:pPr>
    </w:p>
    <w:p w14:paraId="738DF036" w14:textId="77777777" w:rsidR="007F08F0" w:rsidRPr="00801816" w:rsidRDefault="007F08F0" w:rsidP="000118EB">
      <w:pPr>
        <w:pStyle w:val="ListParagraph"/>
      </w:pPr>
    </w:p>
    <w:sectPr w:rsidR="007F08F0" w:rsidRPr="0080181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9AACE9" w14:textId="77777777" w:rsidR="004023B2" w:rsidRDefault="004023B2" w:rsidP="00D25952">
      <w:pPr>
        <w:spacing w:before="0" w:after="0" w:line="240" w:lineRule="auto"/>
      </w:pPr>
      <w:r>
        <w:separator/>
      </w:r>
    </w:p>
  </w:endnote>
  <w:endnote w:type="continuationSeparator" w:id="0">
    <w:p w14:paraId="658617A9" w14:textId="77777777" w:rsidR="004023B2" w:rsidRDefault="004023B2" w:rsidP="00D2595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C2338B" w14:textId="77777777" w:rsidR="00D25952" w:rsidRDefault="00D259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69169713"/>
      <w:placeholder>
        <w:docPart w:val="2CD5F4CB5186485797770D5EDFBE856B"/>
      </w:placeholder>
      <w:temporary/>
      <w:showingPlcHdr/>
      <w15:appearance w15:val="hidden"/>
    </w:sdtPr>
    <w:sdtContent>
      <w:p w14:paraId="43AD4802" w14:textId="77777777" w:rsidR="00D25952" w:rsidRDefault="00D25952">
        <w:pPr>
          <w:pStyle w:val="Footer"/>
        </w:pPr>
        <w:r>
          <w:t>[Type here]</w:t>
        </w:r>
      </w:p>
    </w:sdtContent>
  </w:sdt>
  <w:p w14:paraId="039A41E0" w14:textId="445C2249" w:rsidR="00D25952" w:rsidRPr="00D25952" w:rsidRDefault="00D25952">
    <w:pPr>
      <w:pStyle w:val="Footer"/>
      <w:rPr>
        <w:rStyle w:val="SubtleEmphasis"/>
      </w:rPr>
    </w:pPr>
    <w:r w:rsidRPr="00D25952">
      <w:rPr>
        <w:rStyle w:val="SubtleEmphasis"/>
      </w:rPr>
      <w:drawing>
        <wp:anchor distT="0" distB="0" distL="114300" distR="114300" simplePos="0" relativeHeight="251658240" behindDoc="0" locked="0" layoutInCell="1" allowOverlap="1" wp14:anchorId="13B69900" wp14:editId="175B5BB6">
          <wp:simplePos x="0" y="0"/>
          <wp:positionH relativeFrom="column">
            <wp:posOffset>5462905</wp:posOffset>
          </wp:positionH>
          <wp:positionV relativeFrom="paragraph">
            <wp:posOffset>-149860</wp:posOffset>
          </wp:positionV>
          <wp:extent cx="738505" cy="520700"/>
          <wp:effectExtent l="0" t="0" r="4445" b="0"/>
          <wp:wrapSquare wrapText="bothSides"/>
          <wp:docPr id="5" name="Picture 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50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25952">
      <w:rPr>
        <w:rStyle w:val="SubtleEmphasis"/>
      </w:rPr>
      <w:t>This worksheet was created by the Rio Grande Watershed Conservation Education Initiativ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BA5073" w14:textId="77777777" w:rsidR="00D25952" w:rsidRDefault="00D259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0477E6" w14:textId="77777777" w:rsidR="004023B2" w:rsidRDefault="004023B2" w:rsidP="00D25952">
      <w:pPr>
        <w:spacing w:before="0" w:after="0" w:line="240" w:lineRule="auto"/>
      </w:pPr>
      <w:r>
        <w:separator/>
      </w:r>
    </w:p>
  </w:footnote>
  <w:footnote w:type="continuationSeparator" w:id="0">
    <w:p w14:paraId="5C6CB356" w14:textId="77777777" w:rsidR="004023B2" w:rsidRDefault="004023B2" w:rsidP="00D2595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A08FEA" w14:textId="77777777" w:rsidR="00D25952" w:rsidRDefault="00D259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6CD16" w14:textId="77777777" w:rsidR="00D25952" w:rsidRDefault="00D259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83E11" w14:textId="77777777" w:rsidR="00D25952" w:rsidRDefault="00D259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450B9"/>
    <w:multiLevelType w:val="hybridMultilevel"/>
    <w:tmpl w:val="94609246"/>
    <w:lvl w:ilvl="0" w:tplc="0C242D7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411B5949"/>
    <w:multiLevelType w:val="hybridMultilevel"/>
    <w:tmpl w:val="9E20B6BA"/>
    <w:lvl w:ilvl="0" w:tplc="DA5C74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D690065"/>
    <w:multiLevelType w:val="hybridMultilevel"/>
    <w:tmpl w:val="DF94A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230E62"/>
    <w:multiLevelType w:val="hybridMultilevel"/>
    <w:tmpl w:val="BC940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08705B"/>
    <w:multiLevelType w:val="hybridMultilevel"/>
    <w:tmpl w:val="4ECA28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jlJCWGnSOhrZNWKRogvwzH+OgUU5OMmXuhQvQlM7guVAGlw/3/aPknEMsdiBPLExeJ+rvfntrVFvS8paNesAg==" w:salt="89lWeAwQTuN3dqC2GeUuj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MjezNLG0NDU3MjBU0lEKTi0uzszPAykwqgUAfMyEmCwAAAA="/>
  </w:docVars>
  <w:rsids>
    <w:rsidRoot w:val="006A6D6F"/>
    <w:rsid w:val="000118EB"/>
    <w:rsid w:val="000D0A81"/>
    <w:rsid w:val="000E5C71"/>
    <w:rsid w:val="001270A7"/>
    <w:rsid w:val="001553AC"/>
    <w:rsid w:val="003639FC"/>
    <w:rsid w:val="004023B2"/>
    <w:rsid w:val="005B09DA"/>
    <w:rsid w:val="005F20A9"/>
    <w:rsid w:val="00683F07"/>
    <w:rsid w:val="006A6D6F"/>
    <w:rsid w:val="00721F2A"/>
    <w:rsid w:val="007817D1"/>
    <w:rsid w:val="0079616F"/>
    <w:rsid w:val="007B178E"/>
    <w:rsid w:val="007C55B3"/>
    <w:rsid w:val="007F08F0"/>
    <w:rsid w:val="00801816"/>
    <w:rsid w:val="008C6018"/>
    <w:rsid w:val="008E351B"/>
    <w:rsid w:val="00A64E10"/>
    <w:rsid w:val="00A829A5"/>
    <w:rsid w:val="00AB00CC"/>
    <w:rsid w:val="00B473DF"/>
    <w:rsid w:val="00BB0BEA"/>
    <w:rsid w:val="00BF4BAC"/>
    <w:rsid w:val="00C94D2D"/>
    <w:rsid w:val="00CF5F17"/>
    <w:rsid w:val="00D25952"/>
    <w:rsid w:val="00D93D4E"/>
    <w:rsid w:val="00E54BC7"/>
    <w:rsid w:val="00F85FE2"/>
    <w:rsid w:val="00FA3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F667E"/>
  <w15:chartTrackingRefBased/>
  <w15:docId w15:val="{F8D0C9B4-EA83-4067-805A-5AAF72BA6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D6F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6D6F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6D6F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  <w:lang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6D6F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6D6F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6D6F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6D6F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6D6F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6D6F"/>
    <w:pPr>
      <w:spacing w:before="300" w:after="0"/>
      <w:outlineLvl w:val="7"/>
    </w:pPr>
    <w:rPr>
      <w:caps/>
      <w:spacing w:val="10"/>
      <w:sz w:val="18"/>
      <w:szCs w:val="18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6D6F"/>
    <w:pPr>
      <w:spacing w:before="300" w:after="0"/>
      <w:outlineLvl w:val="8"/>
    </w:pPr>
    <w:rPr>
      <w:i/>
      <w:caps/>
      <w:spacing w:val="10"/>
      <w:sz w:val="18"/>
      <w:szCs w:val="1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6D6F"/>
    <w:rPr>
      <w:b/>
      <w:bCs/>
      <w:caps/>
      <w:color w:val="FFFFFF" w:themeColor="background1"/>
      <w:spacing w:val="15"/>
      <w:shd w:val="clear" w:color="auto" w:fill="4F81BD" w:themeFill="accent1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6D6F"/>
    <w:rPr>
      <w:caps/>
      <w:spacing w:val="15"/>
      <w:shd w:val="clear" w:color="auto" w:fill="DBE5F1" w:themeFill="accent1" w:themeFillTint="33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6D6F"/>
    <w:rPr>
      <w:caps/>
      <w:color w:val="243F60" w:themeColor="accent1" w:themeShade="7F"/>
      <w:spacing w:val="15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6D6F"/>
    <w:rPr>
      <w:caps/>
      <w:color w:val="365F91" w:themeColor="accent1" w:themeShade="BF"/>
      <w:spacing w:val="10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6D6F"/>
    <w:rPr>
      <w:caps/>
      <w:color w:val="365F91" w:themeColor="accent1" w:themeShade="BF"/>
      <w:spacing w:val="10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6D6F"/>
    <w:rPr>
      <w:caps/>
      <w:color w:val="365F91" w:themeColor="accent1" w:themeShade="BF"/>
      <w:spacing w:val="10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6D6F"/>
    <w:rPr>
      <w:caps/>
      <w:color w:val="365F91" w:themeColor="accent1" w:themeShade="BF"/>
      <w:spacing w:val="10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6D6F"/>
    <w:rPr>
      <w:caps/>
      <w:spacing w:val="10"/>
      <w:sz w:val="18"/>
      <w:szCs w:val="18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6D6F"/>
    <w:rPr>
      <w:i/>
      <w:caps/>
      <w:spacing w:val="10"/>
      <w:sz w:val="18"/>
      <w:szCs w:val="18"/>
      <w:lang w:bidi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A6D6F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A6D6F"/>
    <w:pPr>
      <w:spacing w:before="720"/>
    </w:pPr>
    <w:rPr>
      <w:caps/>
      <w:color w:val="4F81BD" w:themeColor="accent1"/>
      <w:spacing w:val="10"/>
      <w:kern w:val="28"/>
      <w:sz w:val="52"/>
      <w:szCs w:val="5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6A6D6F"/>
    <w:rPr>
      <w:caps/>
      <w:color w:val="4F81BD" w:themeColor="accent1"/>
      <w:spacing w:val="10"/>
      <w:kern w:val="28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6D6F"/>
    <w:pPr>
      <w:spacing w:after="1000" w:line="240" w:lineRule="auto"/>
    </w:pPr>
    <w:rPr>
      <w:caps/>
      <w:color w:val="595959" w:themeColor="text1" w:themeTint="A6"/>
      <w:spacing w:val="10"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6A6D6F"/>
    <w:rPr>
      <w:caps/>
      <w:color w:val="595959" w:themeColor="text1" w:themeTint="A6"/>
      <w:spacing w:val="10"/>
      <w:sz w:val="24"/>
      <w:szCs w:val="24"/>
      <w:lang w:bidi="en-US"/>
    </w:rPr>
  </w:style>
  <w:style w:type="character" w:styleId="Strong">
    <w:name w:val="Strong"/>
    <w:uiPriority w:val="22"/>
    <w:qFormat/>
    <w:rsid w:val="006A6D6F"/>
    <w:rPr>
      <w:b/>
      <w:bCs/>
    </w:rPr>
  </w:style>
  <w:style w:type="character" w:styleId="Emphasis">
    <w:name w:val="Emphasis"/>
    <w:uiPriority w:val="20"/>
    <w:qFormat/>
    <w:rsid w:val="006A6D6F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6A6D6F"/>
    <w:pPr>
      <w:spacing w:before="0" w:after="0" w:line="240" w:lineRule="auto"/>
    </w:pPr>
    <w:rPr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A6D6F"/>
    <w:rPr>
      <w:sz w:val="20"/>
      <w:szCs w:val="20"/>
      <w:lang w:bidi="en-US"/>
    </w:rPr>
  </w:style>
  <w:style w:type="paragraph" w:styleId="ListParagraph">
    <w:name w:val="List Paragraph"/>
    <w:basedOn w:val="Normal"/>
    <w:uiPriority w:val="34"/>
    <w:qFormat/>
    <w:rsid w:val="006A6D6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A6D6F"/>
    <w:rPr>
      <w:i/>
      <w:iCs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6A6D6F"/>
    <w:rPr>
      <w:i/>
      <w:iCs/>
      <w:sz w:val="20"/>
      <w:szCs w:val="20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6D6F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6D6F"/>
    <w:rPr>
      <w:i/>
      <w:iCs/>
      <w:color w:val="4F81BD" w:themeColor="accent1"/>
      <w:sz w:val="20"/>
      <w:szCs w:val="20"/>
      <w:lang w:bidi="en-US"/>
    </w:rPr>
  </w:style>
  <w:style w:type="character" w:styleId="SubtleEmphasis">
    <w:name w:val="Subtle Emphasis"/>
    <w:uiPriority w:val="19"/>
    <w:qFormat/>
    <w:rsid w:val="006A6D6F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6A6D6F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6A6D6F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6A6D6F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6A6D6F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A6D6F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5F20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20A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4BC7"/>
    <w:rPr>
      <w:color w:val="808080"/>
    </w:rPr>
  </w:style>
  <w:style w:type="character" w:customStyle="1" w:styleId="student">
    <w:name w:val="student"/>
    <w:basedOn w:val="DefaultParagraphFont"/>
    <w:uiPriority w:val="1"/>
    <w:rsid w:val="00B473DF"/>
    <w:rPr>
      <w:rFonts w:asciiTheme="minorHAnsi" w:hAnsiTheme="minorHAnsi"/>
      <w:color w:val="5F497A" w:themeColor="accent4" w:themeShade="BF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B473DF"/>
  </w:style>
  <w:style w:type="character" w:customStyle="1" w:styleId="student1">
    <w:name w:val="student 1"/>
    <w:basedOn w:val="DefaultParagraphFont"/>
    <w:uiPriority w:val="1"/>
    <w:rsid w:val="005B09DA"/>
    <w:rPr>
      <w:rFonts w:asciiTheme="minorHAnsi" w:hAnsiTheme="minorHAnsi"/>
      <w:color w:val="5F497A" w:themeColor="accent4" w:themeShade="BF"/>
      <w:sz w:val="20"/>
    </w:rPr>
  </w:style>
  <w:style w:type="paragraph" w:styleId="Header">
    <w:name w:val="header"/>
    <w:basedOn w:val="Normal"/>
    <w:link w:val="HeaderChar"/>
    <w:uiPriority w:val="99"/>
    <w:unhideWhenUsed/>
    <w:rsid w:val="00D2595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95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2595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95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delmywatershed.org/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421C8-19B2-494D-817A-1E3E7DEA823F}"/>
      </w:docPartPr>
      <w:docPartBody>
        <w:p w:rsidR="004E41C3" w:rsidRDefault="00D66613"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87894FB801412AAE58FD5B3CB45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B09E5-2BD8-4E78-B328-8955ABFB93C0}"/>
      </w:docPartPr>
      <w:docPartBody>
        <w:p w:rsidR="004E41C3" w:rsidRDefault="00D66613" w:rsidP="00D66613">
          <w:pPr>
            <w:pStyle w:val="1387894FB801412AAE58FD5B3CB45C3A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87CF184333447E864A26D0FB627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B22EB-E7E4-4774-9976-1368853025AA}"/>
      </w:docPartPr>
      <w:docPartBody>
        <w:p w:rsidR="004E41C3" w:rsidRDefault="00D66613" w:rsidP="00D66613">
          <w:pPr>
            <w:pStyle w:val="FB87CF184333447E864A26D0FB62797D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D237A86D214611847E6F3CBA02D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38BFEF-E65B-4C73-98F5-5C08F29EE63E}"/>
      </w:docPartPr>
      <w:docPartBody>
        <w:p w:rsidR="004E41C3" w:rsidRDefault="00D66613" w:rsidP="00D66613">
          <w:pPr>
            <w:pStyle w:val="C9D237A86D214611847E6F3CBA02D3C4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8BB5B6EB9D44FB87952EE795BD4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E3E93-5DE6-4F5D-872A-283D418F0EEB}"/>
      </w:docPartPr>
      <w:docPartBody>
        <w:p w:rsidR="004E41C3" w:rsidRDefault="00D66613" w:rsidP="00D66613">
          <w:pPr>
            <w:pStyle w:val="C88BB5B6EB9D44FB87952EE795BD4AD5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FDFB9B09934F6A92A726071C120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4C97-A672-4358-A208-2ED161ED740C}"/>
      </w:docPartPr>
      <w:docPartBody>
        <w:p w:rsidR="004E41C3" w:rsidRDefault="00D66613" w:rsidP="00D66613">
          <w:pPr>
            <w:pStyle w:val="64FDFB9B09934F6A92A726071C1200F5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07AD53199E419BBE6CA34CDF01F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3F3B9-5BF0-49C9-A6BB-83E2B8856334}"/>
      </w:docPartPr>
      <w:docPartBody>
        <w:p w:rsidR="004E41C3" w:rsidRDefault="00D66613" w:rsidP="00D66613">
          <w:pPr>
            <w:pStyle w:val="7307AD53199E419BBE6CA34CDF01F669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5F4CB5186485797770D5EDFBE8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316E1-F76B-4156-BC76-9ED3EBDFF611}"/>
      </w:docPartPr>
      <w:docPartBody>
        <w:p w:rsidR="00000000" w:rsidRDefault="004E41C3" w:rsidP="004E41C3">
          <w:pPr>
            <w:pStyle w:val="2CD5F4CB5186485797770D5EDFBE856B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6613"/>
    <w:rsid w:val="003E4F14"/>
    <w:rsid w:val="00451DB5"/>
    <w:rsid w:val="004E41C3"/>
    <w:rsid w:val="00D6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6613"/>
    <w:rPr>
      <w:color w:val="808080"/>
    </w:rPr>
  </w:style>
  <w:style w:type="paragraph" w:customStyle="1" w:styleId="2CD5F4CB5186485797770D5EDFBE856B">
    <w:name w:val="2CD5F4CB5186485797770D5EDFBE856B"/>
    <w:rsid w:val="004E41C3"/>
  </w:style>
  <w:style w:type="paragraph" w:customStyle="1" w:styleId="FB87CF184333447E864A26D0FB62797D">
    <w:name w:val="FB87CF184333447E864A26D0FB62797D"/>
    <w:rsid w:val="00D66613"/>
    <w:pPr>
      <w:spacing w:before="200" w:after="200" w:line="276" w:lineRule="auto"/>
    </w:pPr>
    <w:rPr>
      <w:sz w:val="20"/>
      <w:szCs w:val="20"/>
    </w:rPr>
  </w:style>
  <w:style w:type="paragraph" w:customStyle="1" w:styleId="1387894FB801412AAE58FD5B3CB45C3A1">
    <w:name w:val="1387894FB801412AAE58FD5B3CB45C3A1"/>
    <w:rsid w:val="00D66613"/>
    <w:pPr>
      <w:spacing w:before="200" w:after="200" w:line="276" w:lineRule="auto"/>
      <w:ind w:left="720"/>
      <w:contextualSpacing/>
    </w:pPr>
    <w:rPr>
      <w:sz w:val="20"/>
      <w:szCs w:val="20"/>
    </w:rPr>
  </w:style>
  <w:style w:type="paragraph" w:customStyle="1" w:styleId="C9D237A86D214611847E6F3CBA02D3C4">
    <w:name w:val="C9D237A86D214611847E6F3CBA02D3C4"/>
    <w:rsid w:val="00D66613"/>
    <w:pPr>
      <w:spacing w:before="200" w:after="200" w:line="276" w:lineRule="auto"/>
      <w:ind w:left="720"/>
      <w:contextualSpacing/>
    </w:pPr>
    <w:rPr>
      <w:sz w:val="20"/>
      <w:szCs w:val="20"/>
    </w:rPr>
  </w:style>
  <w:style w:type="paragraph" w:customStyle="1" w:styleId="C88BB5B6EB9D44FB87952EE795BD4AD5">
    <w:name w:val="C88BB5B6EB9D44FB87952EE795BD4AD5"/>
    <w:rsid w:val="00D66613"/>
    <w:pPr>
      <w:spacing w:before="200" w:after="200" w:line="276" w:lineRule="auto"/>
      <w:ind w:left="720"/>
      <w:contextualSpacing/>
    </w:pPr>
    <w:rPr>
      <w:sz w:val="20"/>
      <w:szCs w:val="20"/>
    </w:rPr>
  </w:style>
  <w:style w:type="paragraph" w:customStyle="1" w:styleId="64FDFB9B09934F6A92A726071C1200F5">
    <w:name w:val="64FDFB9B09934F6A92A726071C1200F5"/>
    <w:rsid w:val="00D66613"/>
  </w:style>
  <w:style w:type="paragraph" w:customStyle="1" w:styleId="7307AD53199E419BBE6CA34CDF01F669">
    <w:name w:val="7307AD53199E419BBE6CA34CDF01F669"/>
    <w:rsid w:val="00D666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68C735-7D01-44A0-AB71-7049AEB31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6</Pages>
  <Words>804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Thill</dc:creator>
  <cp:keywords/>
  <dc:description/>
  <cp:lastModifiedBy>Hannah Thill</cp:lastModifiedBy>
  <cp:revision>4</cp:revision>
  <cp:lastPrinted>2020-12-21T17:48:00Z</cp:lastPrinted>
  <dcterms:created xsi:type="dcterms:W3CDTF">2021-01-07T22:02:00Z</dcterms:created>
  <dcterms:modified xsi:type="dcterms:W3CDTF">2021-01-08T17:41:00Z</dcterms:modified>
</cp:coreProperties>
</file>